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25C6D0" w14:textId="55CB220D" w:rsidR="00F20FC6" w:rsidRDefault="00F20FC6" w:rsidP="00F20FC6">
      <w:pPr>
        <w:rPr>
          <w:rFonts w:ascii="Georgia" w:hAnsi="Georgia"/>
          <w:b/>
          <w:sz w:val="28"/>
          <w:szCs w:val="28"/>
        </w:rPr>
      </w:pPr>
      <w:r w:rsidRPr="00F20FC6">
        <w:rPr>
          <w:rFonts w:ascii="Georgia" w:hAnsi="Georgia"/>
          <w:b/>
          <w:noProof/>
          <w:sz w:val="28"/>
          <w:szCs w:val="28"/>
        </w:rPr>
        <w:drawing>
          <wp:inline distT="0" distB="0" distL="0" distR="0" wp14:anchorId="4302DC85" wp14:editId="5953CC82">
            <wp:extent cx="971438" cy="962025"/>
            <wp:effectExtent l="0" t="0" r="635" b="0"/>
            <wp:docPr id="1" name="Picture 1" descr="Y:\Administration\town se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Y:\Administration\town seal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4692" cy="9850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Georgia" w:hAnsi="Georgia"/>
          <w:b/>
          <w:sz w:val="28"/>
          <w:szCs w:val="28"/>
        </w:rPr>
        <w:tab/>
      </w:r>
      <w:r w:rsidR="0078292D">
        <w:rPr>
          <w:rFonts w:ascii="Georgia" w:hAnsi="Georgia"/>
          <w:b/>
          <w:sz w:val="28"/>
          <w:szCs w:val="28"/>
        </w:rPr>
        <w:tab/>
      </w:r>
      <w:r w:rsidR="0078292D">
        <w:rPr>
          <w:rFonts w:ascii="Georgia" w:hAnsi="Georgia"/>
          <w:b/>
          <w:sz w:val="28"/>
          <w:szCs w:val="28"/>
        </w:rPr>
        <w:tab/>
      </w:r>
      <w:r w:rsidR="00CF20B6" w:rsidRPr="00157D8F">
        <w:rPr>
          <w:rFonts w:ascii="Georgia" w:hAnsi="Georgia"/>
          <w:b/>
          <w:sz w:val="28"/>
          <w:szCs w:val="28"/>
        </w:rPr>
        <w:t>Board of Selectmen</w:t>
      </w:r>
    </w:p>
    <w:p w14:paraId="7221B517" w14:textId="2EC30F11" w:rsidR="00687B8F" w:rsidRPr="00157D8F" w:rsidRDefault="00CF20B6" w:rsidP="00F20FC6">
      <w:pPr>
        <w:jc w:val="center"/>
        <w:rPr>
          <w:rFonts w:ascii="Georgia" w:hAnsi="Georgia"/>
          <w:b/>
          <w:sz w:val="28"/>
          <w:szCs w:val="28"/>
        </w:rPr>
      </w:pPr>
      <w:r w:rsidRPr="00157D8F">
        <w:rPr>
          <w:rFonts w:ascii="Georgia" w:hAnsi="Georgia"/>
          <w:b/>
          <w:sz w:val="28"/>
          <w:szCs w:val="28"/>
        </w:rPr>
        <w:t>Meeting</w:t>
      </w:r>
      <w:r w:rsidR="00A73CDF" w:rsidRPr="00157D8F">
        <w:rPr>
          <w:rFonts w:ascii="Georgia" w:hAnsi="Georgia"/>
          <w:b/>
          <w:sz w:val="28"/>
          <w:szCs w:val="28"/>
        </w:rPr>
        <w:t xml:space="preserve"> </w:t>
      </w:r>
      <w:r w:rsidR="00687B8F" w:rsidRPr="00157D8F">
        <w:rPr>
          <w:rFonts w:ascii="Georgia" w:hAnsi="Georgia"/>
          <w:b/>
          <w:sz w:val="28"/>
          <w:szCs w:val="28"/>
        </w:rPr>
        <w:t>Agenda</w:t>
      </w:r>
    </w:p>
    <w:p w14:paraId="122D2673" w14:textId="77777777" w:rsidR="00687B8F" w:rsidRPr="00157D8F" w:rsidRDefault="00687B8F" w:rsidP="00B041A4">
      <w:pPr>
        <w:jc w:val="center"/>
        <w:rPr>
          <w:rFonts w:ascii="Georgia" w:hAnsi="Georgia"/>
          <w:b/>
        </w:rPr>
      </w:pPr>
      <w:r w:rsidRPr="00157D8F">
        <w:rPr>
          <w:rFonts w:ascii="Georgia" w:hAnsi="Georgia"/>
          <w:b/>
        </w:rPr>
        <w:t>Northwood</w:t>
      </w:r>
      <w:r w:rsidR="00471360" w:rsidRPr="00157D8F">
        <w:rPr>
          <w:rFonts w:ascii="Georgia" w:hAnsi="Georgia"/>
          <w:b/>
        </w:rPr>
        <w:t xml:space="preserve"> </w:t>
      </w:r>
      <w:r w:rsidRPr="00157D8F">
        <w:rPr>
          <w:rFonts w:ascii="Georgia" w:hAnsi="Georgia"/>
          <w:b/>
        </w:rPr>
        <w:t>Town Hall</w:t>
      </w:r>
    </w:p>
    <w:p w14:paraId="6675B28A" w14:textId="341EA874" w:rsidR="00501FB3" w:rsidRDefault="00564331" w:rsidP="00B041A4">
      <w:pPr>
        <w:jc w:val="center"/>
        <w:rPr>
          <w:rFonts w:ascii="Georgia" w:hAnsi="Georgia"/>
          <w:b/>
        </w:rPr>
      </w:pPr>
      <w:r>
        <w:rPr>
          <w:rFonts w:ascii="Georgia" w:hAnsi="Georgia"/>
          <w:b/>
        </w:rPr>
        <w:t>November</w:t>
      </w:r>
      <w:r w:rsidR="00422BDF">
        <w:rPr>
          <w:rFonts w:ascii="Georgia" w:hAnsi="Georgia"/>
          <w:b/>
        </w:rPr>
        <w:t xml:space="preserve"> </w:t>
      </w:r>
      <w:r w:rsidR="005D0ADA">
        <w:rPr>
          <w:rFonts w:ascii="Georgia" w:hAnsi="Georgia"/>
          <w:b/>
        </w:rPr>
        <w:t>27</w:t>
      </w:r>
      <w:r w:rsidR="00455D26">
        <w:rPr>
          <w:rFonts w:ascii="Georgia" w:hAnsi="Georgia"/>
          <w:b/>
        </w:rPr>
        <w:t>, 2018</w:t>
      </w:r>
    </w:p>
    <w:p w14:paraId="5AF13849" w14:textId="498A68F1" w:rsidR="008E0562" w:rsidRPr="00157D8F" w:rsidRDefault="00564331" w:rsidP="00B041A4">
      <w:pPr>
        <w:jc w:val="center"/>
        <w:rPr>
          <w:rFonts w:ascii="Georgia" w:hAnsi="Georgia"/>
          <w:b/>
        </w:rPr>
      </w:pPr>
      <w:r>
        <w:rPr>
          <w:rFonts w:ascii="Georgia" w:hAnsi="Georgia"/>
          <w:b/>
        </w:rPr>
        <w:t>6</w:t>
      </w:r>
      <w:r w:rsidR="00205275" w:rsidRPr="00157D8F">
        <w:rPr>
          <w:rFonts w:ascii="Georgia" w:hAnsi="Georgia"/>
          <w:b/>
        </w:rPr>
        <w:t>:</w:t>
      </w:r>
      <w:r>
        <w:rPr>
          <w:rFonts w:ascii="Georgia" w:hAnsi="Georgia"/>
          <w:b/>
        </w:rPr>
        <w:t>00</w:t>
      </w:r>
      <w:r w:rsidR="006606E4" w:rsidRPr="00157D8F">
        <w:rPr>
          <w:rFonts w:ascii="Georgia" w:hAnsi="Georgia"/>
          <w:b/>
        </w:rPr>
        <w:t xml:space="preserve"> </w:t>
      </w:r>
      <w:r w:rsidR="00B92C38" w:rsidRPr="00157D8F">
        <w:rPr>
          <w:rFonts w:ascii="Georgia" w:hAnsi="Georgia"/>
          <w:b/>
        </w:rPr>
        <w:t>p</w:t>
      </w:r>
      <w:r w:rsidR="00CA2EB2" w:rsidRPr="00157D8F">
        <w:rPr>
          <w:rFonts w:ascii="Georgia" w:hAnsi="Georgia"/>
          <w:b/>
        </w:rPr>
        <w:t>.m</w:t>
      </w:r>
      <w:r w:rsidR="00CA2EB2" w:rsidRPr="00501FB3">
        <w:rPr>
          <w:rFonts w:ascii="Georgia" w:hAnsi="Georgia"/>
        </w:rPr>
        <w:t>.</w:t>
      </w:r>
    </w:p>
    <w:p w14:paraId="730921E8" w14:textId="77777777" w:rsidR="0028372D" w:rsidRPr="00157D8F" w:rsidRDefault="00973A48" w:rsidP="00B041A4">
      <w:pPr>
        <w:jc w:val="center"/>
        <w:rPr>
          <w:rFonts w:ascii="Georgia" w:hAnsi="Georgia"/>
          <w:b/>
        </w:rPr>
      </w:pPr>
      <w:r w:rsidRPr="00157D8F">
        <w:rPr>
          <w:rFonts w:ascii="Georgia" w:hAnsi="Georgia"/>
          <w:b/>
        </w:rPr>
        <w:t xml:space="preserve"> </w:t>
      </w:r>
    </w:p>
    <w:p w14:paraId="4066B5DF" w14:textId="77777777" w:rsidR="00CF221F" w:rsidRDefault="005340B9" w:rsidP="001F5C3B">
      <w:pPr>
        <w:numPr>
          <w:ilvl w:val="0"/>
          <w:numId w:val="8"/>
        </w:numPr>
        <w:rPr>
          <w:rFonts w:ascii="Georgia" w:hAnsi="Georgia"/>
          <w:b/>
          <w:bCs/>
          <w:sz w:val="20"/>
          <w:szCs w:val="20"/>
        </w:rPr>
      </w:pPr>
      <w:r w:rsidRPr="00157D8F">
        <w:rPr>
          <w:rFonts w:ascii="Georgia" w:hAnsi="Georgia"/>
          <w:b/>
          <w:bCs/>
          <w:sz w:val="20"/>
          <w:szCs w:val="20"/>
        </w:rPr>
        <w:t xml:space="preserve">Call to Order, </w:t>
      </w:r>
      <w:r w:rsidR="0019417A" w:rsidRPr="00157D8F">
        <w:rPr>
          <w:rFonts w:ascii="Georgia" w:hAnsi="Georgia"/>
          <w:b/>
          <w:bCs/>
          <w:sz w:val="20"/>
          <w:szCs w:val="20"/>
        </w:rPr>
        <w:t xml:space="preserve">Roll Call and </w:t>
      </w:r>
      <w:r w:rsidR="003C18FF" w:rsidRPr="00157D8F">
        <w:rPr>
          <w:rFonts w:ascii="Georgia" w:hAnsi="Georgia"/>
          <w:b/>
          <w:bCs/>
          <w:sz w:val="20"/>
          <w:szCs w:val="20"/>
        </w:rPr>
        <w:t xml:space="preserve">Pledge of Allegiance </w:t>
      </w:r>
    </w:p>
    <w:p w14:paraId="3F5BF7C4" w14:textId="77777777" w:rsidR="00EB0E95" w:rsidRPr="00157D8F" w:rsidRDefault="00EB0E95" w:rsidP="00EB0E95">
      <w:pPr>
        <w:ind w:left="1080"/>
        <w:rPr>
          <w:rFonts w:ascii="Georgia" w:hAnsi="Georgia"/>
          <w:b/>
          <w:bCs/>
          <w:sz w:val="20"/>
          <w:szCs w:val="20"/>
        </w:rPr>
      </w:pPr>
    </w:p>
    <w:p w14:paraId="463CE62E" w14:textId="4B96D7AD" w:rsidR="00EB0E95" w:rsidRDefault="00EB0E95" w:rsidP="00EB0E95">
      <w:pPr>
        <w:numPr>
          <w:ilvl w:val="0"/>
          <w:numId w:val="8"/>
        </w:numPr>
        <w:rPr>
          <w:rFonts w:ascii="Georgia" w:hAnsi="Georgia"/>
          <w:b/>
          <w:bCs/>
          <w:sz w:val="20"/>
          <w:szCs w:val="20"/>
        </w:rPr>
      </w:pPr>
      <w:r w:rsidRPr="00157D8F">
        <w:rPr>
          <w:rFonts w:ascii="Georgia" w:hAnsi="Georgia"/>
          <w:b/>
          <w:bCs/>
          <w:sz w:val="20"/>
          <w:szCs w:val="20"/>
        </w:rPr>
        <w:t>Public Hearing</w:t>
      </w:r>
      <w:r w:rsidR="009C5CBB">
        <w:rPr>
          <w:rFonts w:ascii="Georgia" w:hAnsi="Georgia"/>
          <w:b/>
          <w:bCs/>
          <w:sz w:val="20"/>
          <w:szCs w:val="20"/>
        </w:rPr>
        <w:t xml:space="preserve"> </w:t>
      </w:r>
      <w:r w:rsidR="009C5CBB" w:rsidRPr="009C5CBB">
        <w:rPr>
          <w:rFonts w:ascii="Georgia" w:hAnsi="Georgia"/>
          <w:bCs/>
          <w:sz w:val="20"/>
          <w:szCs w:val="20"/>
        </w:rPr>
        <w:t>– None scheduled</w:t>
      </w:r>
    </w:p>
    <w:p w14:paraId="29575398" w14:textId="77777777" w:rsidR="00455D26" w:rsidRDefault="00455D26" w:rsidP="00455D26">
      <w:pPr>
        <w:pStyle w:val="ListParagraph"/>
        <w:rPr>
          <w:rFonts w:ascii="Georgia" w:hAnsi="Georgia"/>
          <w:b/>
          <w:bCs/>
          <w:sz w:val="20"/>
          <w:szCs w:val="20"/>
        </w:rPr>
      </w:pPr>
    </w:p>
    <w:p w14:paraId="60AFE2C0" w14:textId="77777777" w:rsidR="000A77F2" w:rsidRPr="000A77F2" w:rsidRDefault="00455D26" w:rsidP="000A77F2">
      <w:pPr>
        <w:pStyle w:val="ListParagraph"/>
        <w:numPr>
          <w:ilvl w:val="0"/>
          <w:numId w:val="8"/>
        </w:numPr>
        <w:rPr>
          <w:rFonts w:ascii="Georgia" w:hAnsi="Georgia"/>
          <w:b/>
          <w:bCs/>
          <w:sz w:val="20"/>
          <w:szCs w:val="20"/>
        </w:rPr>
      </w:pPr>
      <w:r w:rsidRPr="00455D26">
        <w:rPr>
          <w:rFonts w:ascii="Georgia" w:hAnsi="Georgia"/>
          <w:b/>
          <w:bCs/>
          <w:sz w:val="20"/>
          <w:szCs w:val="20"/>
        </w:rPr>
        <w:t xml:space="preserve">Citizen’s Forum </w:t>
      </w:r>
      <w:r w:rsidRPr="00455D26">
        <w:rPr>
          <w:rFonts w:ascii="Georgia" w:hAnsi="Georgia"/>
          <w:bCs/>
          <w:sz w:val="20"/>
          <w:szCs w:val="20"/>
        </w:rPr>
        <w:t>(</w:t>
      </w:r>
      <w:r w:rsidRPr="00455D26">
        <w:rPr>
          <w:rFonts w:ascii="Georgia" w:hAnsi="Georgia"/>
          <w:sz w:val="20"/>
          <w:szCs w:val="20"/>
        </w:rPr>
        <w:t>no more than 3 minutes per person at Board’s discretion)</w:t>
      </w:r>
    </w:p>
    <w:p w14:paraId="569ABCF6" w14:textId="77777777" w:rsidR="000A77F2" w:rsidRPr="00E5543B" w:rsidRDefault="000A77F2" w:rsidP="000A77F2">
      <w:pPr>
        <w:pStyle w:val="ListParagraph"/>
        <w:rPr>
          <w:rFonts w:ascii="Georgia" w:hAnsi="Georgia"/>
          <w:b/>
          <w:bCs/>
          <w:sz w:val="20"/>
          <w:szCs w:val="20"/>
        </w:rPr>
      </w:pPr>
    </w:p>
    <w:p w14:paraId="38BE7A52" w14:textId="2E555F0F" w:rsidR="005D0ADA" w:rsidRDefault="009942D4" w:rsidP="005D0ADA">
      <w:pPr>
        <w:pStyle w:val="ListParagraph"/>
        <w:numPr>
          <w:ilvl w:val="0"/>
          <w:numId w:val="8"/>
        </w:numPr>
        <w:rPr>
          <w:rFonts w:ascii="Georgia" w:hAnsi="Georgia"/>
          <w:b/>
          <w:bCs/>
          <w:sz w:val="20"/>
          <w:szCs w:val="20"/>
        </w:rPr>
      </w:pPr>
      <w:r w:rsidRPr="00E5543B">
        <w:rPr>
          <w:rFonts w:ascii="Georgia" w:hAnsi="Georgia"/>
          <w:b/>
          <w:bCs/>
          <w:sz w:val="20"/>
          <w:szCs w:val="20"/>
        </w:rPr>
        <w:t>Appointments</w:t>
      </w:r>
      <w:r w:rsidR="00283FC8" w:rsidRPr="00E5543B">
        <w:rPr>
          <w:rFonts w:ascii="Georgia" w:hAnsi="Georgia"/>
          <w:b/>
          <w:bCs/>
          <w:sz w:val="20"/>
          <w:szCs w:val="20"/>
        </w:rPr>
        <w:t xml:space="preserve"> </w:t>
      </w:r>
      <w:r w:rsidR="00E5543B" w:rsidRPr="00E5543B">
        <w:rPr>
          <w:rFonts w:ascii="Georgia" w:hAnsi="Georgia"/>
          <w:b/>
          <w:bCs/>
          <w:sz w:val="20"/>
          <w:szCs w:val="20"/>
        </w:rPr>
        <w:t xml:space="preserve">– </w:t>
      </w:r>
      <w:r w:rsidR="00826F35">
        <w:rPr>
          <w:rFonts w:ascii="Georgia" w:hAnsi="Georgia"/>
          <w:b/>
          <w:bCs/>
          <w:sz w:val="20"/>
          <w:szCs w:val="20"/>
        </w:rPr>
        <w:t xml:space="preserve">   </w:t>
      </w:r>
      <w:r w:rsidR="005D0ADA">
        <w:rPr>
          <w:rFonts w:ascii="Georgia" w:hAnsi="Georgia"/>
          <w:b/>
          <w:bCs/>
          <w:sz w:val="20"/>
          <w:szCs w:val="20"/>
        </w:rPr>
        <w:t>6:</w:t>
      </w:r>
      <w:r w:rsidR="005D0ADA">
        <w:rPr>
          <w:rFonts w:ascii="Georgia" w:hAnsi="Georgia"/>
          <w:b/>
          <w:bCs/>
          <w:sz w:val="20"/>
          <w:szCs w:val="20"/>
        </w:rPr>
        <w:t>30</w:t>
      </w:r>
      <w:r w:rsidR="005D0ADA">
        <w:rPr>
          <w:rFonts w:ascii="Georgia" w:hAnsi="Georgia"/>
          <w:b/>
          <w:bCs/>
          <w:sz w:val="20"/>
          <w:szCs w:val="20"/>
        </w:rPr>
        <w:t xml:space="preserve"> PM</w:t>
      </w:r>
      <w:r w:rsidR="005D0ADA">
        <w:rPr>
          <w:rFonts w:ascii="Georgia" w:hAnsi="Georgia"/>
          <w:b/>
          <w:bCs/>
          <w:sz w:val="20"/>
          <w:szCs w:val="20"/>
        </w:rPr>
        <w:tab/>
      </w:r>
      <w:r w:rsidR="005D0ADA">
        <w:rPr>
          <w:rFonts w:ascii="Georgia" w:hAnsi="Georgia"/>
          <w:b/>
          <w:bCs/>
          <w:sz w:val="20"/>
          <w:szCs w:val="20"/>
        </w:rPr>
        <w:t>RA Jon Boudreau – Highway Dept.</w:t>
      </w:r>
      <w:r w:rsidR="005D0ADA">
        <w:rPr>
          <w:rFonts w:ascii="Georgia" w:hAnsi="Georgia"/>
          <w:b/>
          <w:bCs/>
          <w:sz w:val="20"/>
          <w:szCs w:val="20"/>
        </w:rPr>
        <w:t xml:space="preserve"> </w:t>
      </w:r>
    </w:p>
    <w:p w14:paraId="7E67601F" w14:textId="77777777" w:rsidR="005D0ADA" w:rsidRPr="00826F35" w:rsidRDefault="005D0ADA" w:rsidP="005D0ADA">
      <w:pPr>
        <w:pStyle w:val="ListParagraph"/>
        <w:rPr>
          <w:rFonts w:ascii="Georgia" w:hAnsi="Georgia"/>
          <w:b/>
          <w:bCs/>
          <w:sz w:val="20"/>
          <w:szCs w:val="20"/>
        </w:rPr>
      </w:pPr>
    </w:p>
    <w:p w14:paraId="5B4F9B28" w14:textId="4A90070F" w:rsidR="006F6AD6" w:rsidRDefault="005D0ADA" w:rsidP="005D0ADA">
      <w:pPr>
        <w:pStyle w:val="ListParagraph"/>
        <w:ind w:left="2836"/>
        <w:rPr>
          <w:rFonts w:ascii="Georgia" w:hAnsi="Georgia"/>
          <w:b/>
          <w:bCs/>
          <w:sz w:val="20"/>
          <w:szCs w:val="20"/>
        </w:rPr>
      </w:pPr>
      <w:r>
        <w:rPr>
          <w:rFonts w:ascii="Georgia" w:hAnsi="Georgia"/>
          <w:b/>
          <w:bCs/>
          <w:sz w:val="20"/>
          <w:szCs w:val="20"/>
        </w:rPr>
        <w:t>6</w:t>
      </w:r>
      <w:r w:rsidR="00826F35">
        <w:rPr>
          <w:rFonts w:ascii="Georgia" w:hAnsi="Georgia"/>
          <w:b/>
          <w:bCs/>
          <w:sz w:val="20"/>
          <w:szCs w:val="20"/>
        </w:rPr>
        <w:t>:</w:t>
      </w:r>
      <w:r>
        <w:rPr>
          <w:rFonts w:ascii="Georgia" w:hAnsi="Georgia"/>
          <w:b/>
          <w:bCs/>
          <w:sz w:val="20"/>
          <w:szCs w:val="20"/>
        </w:rPr>
        <w:t>45</w:t>
      </w:r>
      <w:r w:rsidR="00826F35">
        <w:rPr>
          <w:rFonts w:ascii="Georgia" w:hAnsi="Georgia"/>
          <w:b/>
          <w:bCs/>
          <w:sz w:val="20"/>
          <w:szCs w:val="20"/>
        </w:rPr>
        <w:t xml:space="preserve"> PM</w:t>
      </w:r>
      <w:r w:rsidR="00826F35">
        <w:rPr>
          <w:rFonts w:ascii="Georgia" w:hAnsi="Georgia"/>
          <w:b/>
          <w:bCs/>
          <w:sz w:val="20"/>
          <w:szCs w:val="20"/>
        </w:rPr>
        <w:tab/>
        <w:t>Fire Chief Bassett</w:t>
      </w:r>
      <w:r>
        <w:rPr>
          <w:rFonts w:ascii="Georgia" w:hAnsi="Georgia"/>
          <w:b/>
          <w:bCs/>
          <w:sz w:val="20"/>
          <w:szCs w:val="20"/>
        </w:rPr>
        <w:t>- Warrant Articles</w:t>
      </w:r>
      <w:r w:rsidR="00826F35">
        <w:rPr>
          <w:rFonts w:ascii="Georgia" w:hAnsi="Georgia"/>
          <w:b/>
          <w:bCs/>
          <w:sz w:val="20"/>
          <w:szCs w:val="20"/>
        </w:rPr>
        <w:t xml:space="preserve"> </w:t>
      </w:r>
    </w:p>
    <w:p w14:paraId="04158511" w14:textId="77777777" w:rsidR="00826F35" w:rsidRPr="00826F35" w:rsidRDefault="00826F35" w:rsidP="00826F35">
      <w:pPr>
        <w:pStyle w:val="ListParagraph"/>
        <w:rPr>
          <w:rFonts w:ascii="Georgia" w:hAnsi="Georgia"/>
          <w:b/>
          <w:bCs/>
          <w:sz w:val="20"/>
          <w:szCs w:val="20"/>
        </w:rPr>
      </w:pPr>
    </w:p>
    <w:p w14:paraId="629BDD8F" w14:textId="77777777" w:rsidR="00AC5B95" w:rsidRPr="00AC5B95" w:rsidRDefault="00AC5B95" w:rsidP="00AC5B95">
      <w:pPr>
        <w:pStyle w:val="ListParagraph"/>
        <w:rPr>
          <w:rFonts w:ascii="Georgia" w:hAnsi="Georgia"/>
          <w:b/>
          <w:bCs/>
          <w:sz w:val="20"/>
          <w:szCs w:val="20"/>
        </w:rPr>
      </w:pPr>
    </w:p>
    <w:p w14:paraId="3B3E3881" w14:textId="3E047016" w:rsidR="005D0ADA" w:rsidRPr="006F6AD6" w:rsidRDefault="005D0ADA" w:rsidP="005D0ADA">
      <w:pPr>
        <w:pStyle w:val="ListParagraph"/>
        <w:numPr>
          <w:ilvl w:val="0"/>
          <w:numId w:val="8"/>
        </w:numPr>
        <w:rPr>
          <w:rFonts w:ascii="Georgia" w:hAnsi="Georgia"/>
          <w:bCs/>
          <w:sz w:val="20"/>
          <w:szCs w:val="20"/>
        </w:rPr>
      </w:pPr>
      <w:r w:rsidRPr="000A77F2">
        <w:rPr>
          <w:rFonts w:ascii="Georgia" w:hAnsi="Georgia"/>
          <w:b/>
          <w:bCs/>
          <w:sz w:val="20"/>
          <w:szCs w:val="20"/>
        </w:rPr>
        <w:t xml:space="preserve">Non-Public Session RSA 91-A:3, II </w:t>
      </w:r>
      <w:r w:rsidR="00F529EF" w:rsidRPr="000A77F2">
        <w:rPr>
          <w:rFonts w:ascii="Georgia" w:hAnsi="Georgia"/>
          <w:b/>
          <w:bCs/>
          <w:sz w:val="20"/>
          <w:szCs w:val="20"/>
        </w:rPr>
        <w:t>(</w:t>
      </w:r>
      <w:r w:rsidR="00F529EF">
        <w:rPr>
          <w:rFonts w:ascii="Georgia" w:hAnsi="Georgia"/>
          <w:b/>
          <w:bCs/>
          <w:sz w:val="20"/>
          <w:szCs w:val="20"/>
        </w:rPr>
        <w:t>b)</w:t>
      </w:r>
      <w:r>
        <w:rPr>
          <w:rFonts w:ascii="Georgia" w:hAnsi="Georgia"/>
          <w:b/>
          <w:bCs/>
          <w:sz w:val="20"/>
          <w:szCs w:val="20"/>
        </w:rPr>
        <w:t xml:space="preserve"> – </w:t>
      </w:r>
      <w:r>
        <w:rPr>
          <w:rFonts w:ascii="Georgia" w:hAnsi="Georgia"/>
          <w:bCs/>
          <w:sz w:val="20"/>
          <w:szCs w:val="20"/>
        </w:rPr>
        <w:t xml:space="preserve">hiring of public employee </w:t>
      </w:r>
      <w:r w:rsidRPr="000A77F2">
        <w:rPr>
          <w:rFonts w:ascii="Georgia" w:hAnsi="Georgia"/>
          <w:bCs/>
          <w:sz w:val="20"/>
          <w:szCs w:val="20"/>
        </w:rPr>
        <w:t xml:space="preserve"> </w:t>
      </w:r>
      <w:r>
        <w:rPr>
          <w:rFonts w:ascii="Georgia" w:hAnsi="Georgia"/>
          <w:bCs/>
          <w:sz w:val="20"/>
          <w:szCs w:val="20"/>
        </w:rPr>
        <w:t xml:space="preserve"> </w:t>
      </w:r>
    </w:p>
    <w:p w14:paraId="5D0A6F2C" w14:textId="77777777" w:rsidR="005D0ADA" w:rsidRPr="006F6AD6" w:rsidRDefault="005D0ADA" w:rsidP="005D0ADA">
      <w:pPr>
        <w:pStyle w:val="ListParagraph"/>
        <w:rPr>
          <w:rFonts w:ascii="Georgia" w:hAnsi="Georgia"/>
          <w:bCs/>
          <w:sz w:val="20"/>
          <w:szCs w:val="20"/>
        </w:rPr>
      </w:pPr>
    </w:p>
    <w:p w14:paraId="7457E1AB" w14:textId="20DB6201" w:rsidR="005D0ADA" w:rsidRDefault="005D0ADA" w:rsidP="005D0ADA">
      <w:pPr>
        <w:pStyle w:val="ListParagraph"/>
        <w:ind w:left="990"/>
        <w:rPr>
          <w:rFonts w:ascii="Georgia" w:hAnsi="Georgia"/>
          <w:b/>
          <w:bCs/>
          <w:sz w:val="20"/>
          <w:szCs w:val="20"/>
        </w:rPr>
      </w:pPr>
      <w:r>
        <w:rPr>
          <w:rFonts w:ascii="Georgia" w:hAnsi="Georgia"/>
          <w:b/>
          <w:bCs/>
          <w:sz w:val="20"/>
          <w:szCs w:val="20"/>
        </w:rPr>
        <w:t>7</w:t>
      </w:r>
      <w:r w:rsidRPr="00826F35">
        <w:rPr>
          <w:rFonts w:ascii="Georgia" w:hAnsi="Georgia"/>
          <w:b/>
          <w:bCs/>
          <w:sz w:val="20"/>
          <w:szCs w:val="20"/>
        </w:rPr>
        <w:t>:00 PM</w:t>
      </w:r>
      <w:r w:rsidRPr="00826F35">
        <w:rPr>
          <w:rFonts w:ascii="Georgia" w:hAnsi="Georgia"/>
          <w:b/>
          <w:bCs/>
          <w:sz w:val="20"/>
          <w:szCs w:val="20"/>
        </w:rPr>
        <w:tab/>
        <w:t xml:space="preserve">Non-Public appt. </w:t>
      </w:r>
      <w:r w:rsidR="001918BA">
        <w:rPr>
          <w:rFonts w:ascii="Georgia" w:hAnsi="Georgia"/>
          <w:b/>
          <w:bCs/>
          <w:sz w:val="20"/>
          <w:szCs w:val="20"/>
        </w:rPr>
        <w:t xml:space="preserve"> - TA position</w:t>
      </w:r>
    </w:p>
    <w:p w14:paraId="204D5DB1" w14:textId="53101582" w:rsidR="005D0ADA" w:rsidRDefault="005D0ADA" w:rsidP="005D0ADA">
      <w:pPr>
        <w:pStyle w:val="ListParagraph"/>
        <w:ind w:left="990"/>
        <w:rPr>
          <w:rFonts w:ascii="Georgia" w:hAnsi="Georgia"/>
          <w:b/>
          <w:bCs/>
          <w:sz w:val="20"/>
          <w:szCs w:val="20"/>
        </w:rPr>
      </w:pPr>
    </w:p>
    <w:p w14:paraId="05B00ECA" w14:textId="3BFC4A85" w:rsidR="005D0ADA" w:rsidRDefault="005D0ADA" w:rsidP="005D0ADA">
      <w:pPr>
        <w:pStyle w:val="ListParagraph"/>
        <w:numPr>
          <w:ilvl w:val="0"/>
          <w:numId w:val="8"/>
        </w:numPr>
        <w:rPr>
          <w:rFonts w:ascii="Georgia" w:hAnsi="Georgia"/>
          <w:b/>
          <w:bCs/>
          <w:sz w:val="20"/>
          <w:szCs w:val="20"/>
        </w:rPr>
      </w:pPr>
      <w:r w:rsidRPr="00E5543B">
        <w:rPr>
          <w:rFonts w:ascii="Georgia" w:hAnsi="Georgia"/>
          <w:b/>
          <w:bCs/>
          <w:sz w:val="20"/>
          <w:szCs w:val="20"/>
        </w:rPr>
        <w:t xml:space="preserve">Appointments – </w:t>
      </w:r>
      <w:r>
        <w:rPr>
          <w:rFonts w:ascii="Georgia" w:hAnsi="Georgia"/>
          <w:b/>
          <w:bCs/>
          <w:sz w:val="20"/>
          <w:szCs w:val="20"/>
        </w:rPr>
        <w:t xml:space="preserve">    </w:t>
      </w:r>
      <w:r>
        <w:rPr>
          <w:rFonts w:ascii="Georgia" w:hAnsi="Georgia"/>
          <w:b/>
          <w:bCs/>
          <w:sz w:val="20"/>
          <w:szCs w:val="20"/>
        </w:rPr>
        <w:t>7</w:t>
      </w:r>
      <w:r>
        <w:rPr>
          <w:rFonts w:ascii="Georgia" w:hAnsi="Georgia"/>
          <w:b/>
          <w:bCs/>
          <w:sz w:val="20"/>
          <w:szCs w:val="20"/>
        </w:rPr>
        <w:t>:</w:t>
      </w:r>
      <w:r>
        <w:rPr>
          <w:rFonts w:ascii="Georgia" w:hAnsi="Georgia"/>
          <w:b/>
          <w:bCs/>
          <w:sz w:val="20"/>
          <w:szCs w:val="20"/>
        </w:rPr>
        <w:t>30</w:t>
      </w:r>
      <w:r>
        <w:rPr>
          <w:rFonts w:ascii="Georgia" w:hAnsi="Georgia"/>
          <w:b/>
          <w:bCs/>
          <w:sz w:val="20"/>
          <w:szCs w:val="20"/>
        </w:rPr>
        <w:t xml:space="preserve"> PM</w:t>
      </w:r>
      <w:r>
        <w:rPr>
          <w:rFonts w:ascii="Georgia" w:hAnsi="Georgia"/>
          <w:b/>
          <w:bCs/>
          <w:sz w:val="20"/>
          <w:szCs w:val="20"/>
        </w:rPr>
        <w:tab/>
      </w:r>
      <w:r>
        <w:rPr>
          <w:rFonts w:ascii="Georgia" w:hAnsi="Georgia"/>
          <w:b/>
          <w:bCs/>
          <w:sz w:val="20"/>
          <w:szCs w:val="20"/>
        </w:rPr>
        <w:t>Police</w:t>
      </w:r>
      <w:r>
        <w:rPr>
          <w:rFonts w:ascii="Georgia" w:hAnsi="Georgia"/>
          <w:b/>
          <w:bCs/>
          <w:sz w:val="20"/>
          <w:szCs w:val="20"/>
        </w:rPr>
        <w:t xml:space="preserve"> Chief </w:t>
      </w:r>
      <w:r>
        <w:rPr>
          <w:rFonts w:ascii="Georgia" w:hAnsi="Georgia"/>
          <w:b/>
          <w:bCs/>
          <w:sz w:val="20"/>
          <w:szCs w:val="20"/>
        </w:rPr>
        <w:t>Drolet</w:t>
      </w:r>
      <w:r>
        <w:rPr>
          <w:rFonts w:ascii="Georgia" w:hAnsi="Georgia"/>
          <w:b/>
          <w:bCs/>
          <w:sz w:val="20"/>
          <w:szCs w:val="20"/>
        </w:rPr>
        <w:t xml:space="preserve">- </w:t>
      </w:r>
      <w:r>
        <w:rPr>
          <w:rFonts w:ascii="Georgia" w:hAnsi="Georgia"/>
          <w:b/>
          <w:bCs/>
          <w:sz w:val="20"/>
          <w:szCs w:val="20"/>
        </w:rPr>
        <w:t xml:space="preserve">Safety </w:t>
      </w:r>
      <w:r w:rsidR="00F529EF">
        <w:rPr>
          <w:rFonts w:ascii="Georgia" w:hAnsi="Georgia"/>
          <w:b/>
          <w:bCs/>
          <w:sz w:val="20"/>
          <w:szCs w:val="20"/>
        </w:rPr>
        <w:t>Complex</w:t>
      </w:r>
      <w:r>
        <w:rPr>
          <w:rFonts w:ascii="Georgia" w:hAnsi="Georgia"/>
          <w:b/>
          <w:bCs/>
          <w:sz w:val="20"/>
          <w:szCs w:val="20"/>
        </w:rPr>
        <w:t xml:space="preserve"> for land, </w:t>
      </w:r>
      <w:bookmarkStart w:id="0" w:name="_GoBack"/>
      <w:bookmarkEnd w:id="0"/>
    </w:p>
    <w:p w14:paraId="2B15FDA3" w14:textId="5BFCC815" w:rsidR="005D0ADA" w:rsidRPr="00826F35" w:rsidRDefault="005D0ADA" w:rsidP="005D0ADA">
      <w:pPr>
        <w:pStyle w:val="ListParagraph"/>
        <w:ind w:left="4254"/>
        <w:rPr>
          <w:rFonts w:ascii="Georgia" w:hAnsi="Georgia"/>
          <w:b/>
          <w:bCs/>
          <w:sz w:val="20"/>
          <w:szCs w:val="20"/>
        </w:rPr>
      </w:pPr>
      <w:r>
        <w:rPr>
          <w:rFonts w:ascii="Georgia" w:hAnsi="Georgia"/>
          <w:b/>
          <w:bCs/>
          <w:sz w:val="20"/>
          <w:szCs w:val="20"/>
        </w:rPr>
        <w:t>PD Business</w:t>
      </w:r>
    </w:p>
    <w:p w14:paraId="6B0D47F5" w14:textId="77777777" w:rsidR="00AC5B95" w:rsidRDefault="00AC5B95" w:rsidP="00AC5B95">
      <w:pPr>
        <w:pStyle w:val="ListParagraph"/>
        <w:rPr>
          <w:rFonts w:ascii="Georgia" w:hAnsi="Georgia"/>
          <w:b/>
          <w:bCs/>
          <w:sz w:val="20"/>
          <w:szCs w:val="20"/>
        </w:rPr>
      </w:pPr>
    </w:p>
    <w:p w14:paraId="6DC9DF5F" w14:textId="77777777" w:rsidR="00C61FDD" w:rsidRDefault="00AC5B95" w:rsidP="00AC5B95">
      <w:pPr>
        <w:pStyle w:val="ListParagraph"/>
        <w:numPr>
          <w:ilvl w:val="0"/>
          <w:numId w:val="8"/>
        </w:numPr>
        <w:rPr>
          <w:rFonts w:ascii="Georgia" w:hAnsi="Georgia"/>
          <w:b/>
          <w:bCs/>
          <w:sz w:val="20"/>
          <w:szCs w:val="20"/>
        </w:rPr>
      </w:pPr>
      <w:r w:rsidRPr="00BA2853">
        <w:rPr>
          <w:rFonts w:ascii="Georgia" w:hAnsi="Georgia"/>
          <w:b/>
          <w:bCs/>
          <w:sz w:val="20"/>
          <w:szCs w:val="20"/>
        </w:rPr>
        <w:t xml:space="preserve">Unfinished Business </w:t>
      </w:r>
    </w:p>
    <w:p w14:paraId="748B1FCB" w14:textId="77777777" w:rsidR="00C61FDD" w:rsidRPr="00C61FDD" w:rsidRDefault="00C61FDD" w:rsidP="00C61FDD">
      <w:pPr>
        <w:pStyle w:val="ListParagraph"/>
        <w:rPr>
          <w:rFonts w:ascii="Georgia" w:hAnsi="Georgia"/>
          <w:b/>
          <w:bCs/>
          <w:sz w:val="20"/>
          <w:szCs w:val="20"/>
        </w:rPr>
      </w:pPr>
    </w:p>
    <w:p w14:paraId="2F4032EF" w14:textId="028DA5C0" w:rsidR="00AC5B95" w:rsidRDefault="00C61FDD" w:rsidP="00C61FDD">
      <w:pPr>
        <w:pStyle w:val="ListParagraph"/>
        <w:ind w:left="990"/>
        <w:rPr>
          <w:rFonts w:ascii="Georgia" w:hAnsi="Georgia"/>
          <w:b/>
          <w:bCs/>
          <w:sz w:val="20"/>
          <w:szCs w:val="20"/>
        </w:rPr>
      </w:pPr>
      <w:r>
        <w:rPr>
          <w:rFonts w:ascii="Georgia" w:hAnsi="Georgia"/>
          <w:b/>
          <w:bCs/>
          <w:sz w:val="20"/>
          <w:szCs w:val="20"/>
        </w:rPr>
        <w:t>List of unfinished projects in TA office</w:t>
      </w:r>
      <w:r w:rsidR="00AC5B95" w:rsidRPr="00BA2853">
        <w:rPr>
          <w:rFonts w:ascii="Georgia" w:hAnsi="Georgia"/>
          <w:b/>
          <w:bCs/>
          <w:sz w:val="20"/>
          <w:szCs w:val="20"/>
        </w:rPr>
        <w:t xml:space="preserve"> </w:t>
      </w:r>
    </w:p>
    <w:p w14:paraId="1026DEFF" w14:textId="77777777" w:rsidR="00AC5B95" w:rsidRPr="00AC5B95" w:rsidRDefault="00AC5B95" w:rsidP="00AC5B95">
      <w:pPr>
        <w:pStyle w:val="ListParagraph"/>
        <w:rPr>
          <w:rFonts w:ascii="Georgia" w:hAnsi="Georgia"/>
          <w:b/>
          <w:bCs/>
          <w:sz w:val="20"/>
          <w:szCs w:val="20"/>
        </w:rPr>
      </w:pPr>
    </w:p>
    <w:p w14:paraId="4B9680FF" w14:textId="77777777" w:rsidR="00826F35" w:rsidRPr="00AC5B95" w:rsidRDefault="00826F35" w:rsidP="00826F35">
      <w:pPr>
        <w:pStyle w:val="ListParagraph"/>
        <w:numPr>
          <w:ilvl w:val="0"/>
          <w:numId w:val="8"/>
        </w:numPr>
        <w:rPr>
          <w:rFonts w:ascii="Georgia" w:hAnsi="Georgia"/>
          <w:b/>
          <w:bCs/>
          <w:sz w:val="20"/>
          <w:szCs w:val="20"/>
        </w:rPr>
      </w:pPr>
      <w:r w:rsidRPr="00AC5B95">
        <w:rPr>
          <w:rFonts w:ascii="Georgia" w:hAnsi="Georgia"/>
          <w:b/>
          <w:bCs/>
          <w:sz w:val="20"/>
          <w:szCs w:val="20"/>
        </w:rPr>
        <w:t>New Business</w:t>
      </w:r>
    </w:p>
    <w:p w14:paraId="67DF8B61" w14:textId="77777777" w:rsidR="00826F35" w:rsidRPr="00835F58" w:rsidRDefault="00826F35" w:rsidP="00826F35">
      <w:pPr>
        <w:pStyle w:val="ListParagraph"/>
        <w:numPr>
          <w:ilvl w:val="1"/>
          <w:numId w:val="33"/>
        </w:numPr>
        <w:rPr>
          <w:rFonts w:ascii="Georgia" w:hAnsi="Georgia"/>
          <w:bCs/>
          <w:sz w:val="20"/>
          <w:szCs w:val="20"/>
        </w:rPr>
      </w:pPr>
      <w:r w:rsidRPr="00835F58">
        <w:rPr>
          <w:rFonts w:ascii="Georgia" w:hAnsi="Georgia"/>
          <w:bCs/>
          <w:sz w:val="20"/>
          <w:szCs w:val="20"/>
        </w:rPr>
        <w:t>Acceptance of Minutes</w:t>
      </w:r>
    </w:p>
    <w:p w14:paraId="05F2F2CA" w14:textId="77777777" w:rsidR="00826F35" w:rsidRPr="00835F58" w:rsidRDefault="00826F35" w:rsidP="00826F35">
      <w:pPr>
        <w:pStyle w:val="ListParagraph"/>
        <w:numPr>
          <w:ilvl w:val="1"/>
          <w:numId w:val="33"/>
        </w:numPr>
        <w:rPr>
          <w:rFonts w:ascii="Georgia" w:hAnsi="Georgia"/>
          <w:bCs/>
          <w:sz w:val="20"/>
          <w:szCs w:val="20"/>
        </w:rPr>
      </w:pPr>
      <w:r w:rsidRPr="00835F58">
        <w:rPr>
          <w:rFonts w:ascii="Georgia" w:hAnsi="Georgia"/>
          <w:bCs/>
          <w:sz w:val="20"/>
          <w:szCs w:val="20"/>
        </w:rPr>
        <w:t>Process Various Assessing Forms and Applications</w:t>
      </w:r>
    </w:p>
    <w:p w14:paraId="5458EE19" w14:textId="77777777" w:rsidR="00826F35" w:rsidRDefault="00826F35" w:rsidP="00826F35">
      <w:pPr>
        <w:pStyle w:val="ListParagraph"/>
        <w:numPr>
          <w:ilvl w:val="1"/>
          <w:numId w:val="33"/>
        </w:numPr>
        <w:rPr>
          <w:rFonts w:ascii="Georgia" w:hAnsi="Georgia"/>
          <w:bCs/>
          <w:sz w:val="20"/>
          <w:szCs w:val="20"/>
        </w:rPr>
      </w:pPr>
      <w:r w:rsidRPr="00835F58">
        <w:rPr>
          <w:rFonts w:ascii="Georgia" w:hAnsi="Georgia"/>
          <w:bCs/>
          <w:sz w:val="20"/>
          <w:szCs w:val="20"/>
        </w:rPr>
        <w:t>Approval of Manifest(s)</w:t>
      </w:r>
    </w:p>
    <w:p w14:paraId="72B31031" w14:textId="77777777" w:rsidR="00826F35" w:rsidRDefault="00826F35" w:rsidP="00826F35">
      <w:pPr>
        <w:pStyle w:val="ListParagraph"/>
        <w:numPr>
          <w:ilvl w:val="1"/>
          <w:numId w:val="33"/>
        </w:numPr>
        <w:rPr>
          <w:rFonts w:ascii="Georgia" w:hAnsi="Georgia"/>
          <w:bCs/>
          <w:sz w:val="20"/>
          <w:szCs w:val="20"/>
        </w:rPr>
      </w:pPr>
      <w:r w:rsidRPr="00835F58">
        <w:rPr>
          <w:rFonts w:ascii="Georgia" w:hAnsi="Georgia"/>
          <w:bCs/>
          <w:sz w:val="20"/>
          <w:szCs w:val="20"/>
        </w:rPr>
        <w:t xml:space="preserve">Approval of Purchase Orders </w:t>
      </w:r>
    </w:p>
    <w:p w14:paraId="5A812335" w14:textId="77777777" w:rsidR="00826F35" w:rsidRDefault="00826F35" w:rsidP="00826F35">
      <w:pPr>
        <w:pStyle w:val="ListParagraph"/>
        <w:numPr>
          <w:ilvl w:val="1"/>
          <w:numId w:val="33"/>
        </w:numPr>
        <w:rPr>
          <w:rFonts w:ascii="Georgia" w:hAnsi="Georgia"/>
          <w:bCs/>
          <w:sz w:val="20"/>
          <w:szCs w:val="20"/>
        </w:rPr>
      </w:pPr>
      <w:r w:rsidRPr="00B360A5">
        <w:rPr>
          <w:rFonts w:ascii="Georgia" w:hAnsi="Georgia"/>
          <w:bCs/>
          <w:sz w:val="20"/>
          <w:szCs w:val="20"/>
        </w:rPr>
        <w:t xml:space="preserve">Miscellaneous Signatures/Approvals </w:t>
      </w:r>
    </w:p>
    <w:p w14:paraId="096B0894" w14:textId="0AABF971" w:rsidR="00826F35" w:rsidRDefault="00826F35" w:rsidP="00826F35">
      <w:pPr>
        <w:rPr>
          <w:rFonts w:ascii="Georgia" w:hAnsi="Georgia"/>
          <w:b/>
          <w:bCs/>
          <w:sz w:val="20"/>
          <w:szCs w:val="20"/>
        </w:rPr>
      </w:pPr>
    </w:p>
    <w:p w14:paraId="054E031C" w14:textId="6033BDF2" w:rsidR="00826F35" w:rsidRDefault="00826F35" w:rsidP="00826F35">
      <w:pPr>
        <w:rPr>
          <w:rFonts w:ascii="Georgia" w:hAnsi="Georgia"/>
          <w:b/>
          <w:bCs/>
          <w:sz w:val="20"/>
          <w:szCs w:val="20"/>
        </w:rPr>
      </w:pPr>
      <w:r w:rsidRPr="00157D8F">
        <w:rPr>
          <w:rFonts w:ascii="Georgia" w:hAnsi="Georgia"/>
          <w:b/>
          <w:bCs/>
          <w:sz w:val="20"/>
          <w:szCs w:val="20"/>
        </w:rPr>
        <w:t xml:space="preserve">            </w:t>
      </w:r>
    </w:p>
    <w:p w14:paraId="77EE067F" w14:textId="77777777" w:rsidR="00826F35" w:rsidRPr="00826F35" w:rsidRDefault="00826F35" w:rsidP="00C61FDD">
      <w:pPr>
        <w:pStyle w:val="ListParagraph"/>
        <w:ind w:left="990"/>
        <w:rPr>
          <w:rFonts w:ascii="Georgia" w:hAnsi="Georgia"/>
          <w:b/>
          <w:bCs/>
          <w:sz w:val="20"/>
          <w:szCs w:val="20"/>
        </w:rPr>
      </w:pPr>
      <w:r w:rsidRPr="00826F35">
        <w:rPr>
          <w:rFonts w:ascii="Georgia" w:hAnsi="Georgia"/>
          <w:b/>
          <w:bCs/>
          <w:sz w:val="20"/>
          <w:szCs w:val="20"/>
        </w:rPr>
        <w:t>Reports</w:t>
      </w:r>
    </w:p>
    <w:p w14:paraId="017C3C43" w14:textId="589EAC72" w:rsidR="00826F35" w:rsidRDefault="00826F35" w:rsidP="00826F35">
      <w:pPr>
        <w:numPr>
          <w:ilvl w:val="1"/>
          <w:numId w:val="35"/>
        </w:numPr>
        <w:rPr>
          <w:rFonts w:ascii="Georgia" w:hAnsi="Georgia"/>
          <w:bCs/>
          <w:sz w:val="20"/>
          <w:szCs w:val="20"/>
        </w:rPr>
      </w:pPr>
      <w:r w:rsidRPr="00157D8F">
        <w:rPr>
          <w:rFonts w:ascii="Georgia" w:hAnsi="Georgia"/>
          <w:bCs/>
          <w:sz w:val="20"/>
          <w:szCs w:val="20"/>
        </w:rPr>
        <w:t xml:space="preserve">Town Administrator’s </w:t>
      </w:r>
      <w:r w:rsidR="00C61FDD">
        <w:rPr>
          <w:rFonts w:ascii="Georgia" w:hAnsi="Georgia"/>
          <w:bCs/>
          <w:sz w:val="20"/>
          <w:szCs w:val="20"/>
        </w:rPr>
        <w:t>work requiring directives from BOS</w:t>
      </w:r>
    </w:p>
    <w:p w14:paraId="16208F37" w14:textId="77777777" w:rsidR="00826F35" w:rsidRDefault="00826F35" w:rsidP="00826F35">
      <w:pPr>
        <w:numPr>
          <w:ilvl w:val="1"/>
          <w:numId w:val="35"/>
        </w:numPr>
        <w:rPr>
          <w:rFonts w:ascii="Georgia" w:hAnsi="Georgia"/>
          <w:bCs/>
          <w:sz w:val="20"/>
          <w:szCs w:val="20"/>
        </w:rPr>
      </w:pPr>
      <w:r w:rsidRPr="00157D8F">
        <w:rPr>
          <w:rFonts w:ascii="Georgia" w:hAnsi="Georgia"/>
          <w:bCs/>
          <w:sz w:val="20"/>
          <w:szCs w:val="20"/>
        </w:rPr>
        <w:t>Individual Selectman’s Reports</w:t>
      </w:r>
    </w:p>
    <w:p w14:paraId="6EF83DEB" w14:textId="77777777" w:rsidR="00826F35" w:rsidRDefault="00826F35" w:rsidP="00826F35">
      <w:pPr>
        <w:rPr>
          <w:rFonts w:ascii="Georgia" w:hAnsi="Georgia"/>
          <w:b/>
          <w:bCs/>
          <w:sz w:val="20"/>
          <w:szCs w:val="20"/>
        </w:rPr>
      </w:pPr>
    </w:p>
    <w:p w14:paraId="382D8EB8" w14:textId="7CE3FF25" w:rsidR="00826F35" w:rsidRPr="00C61FDD" w:rsidRDefault="00826F35" w:rsidP="00C61FDD">
      <w:pPr>
        <w:pStyle w:val="ListParagraph"/>
        <w:numPr>
          <w:ilvl w:val="0"/>
          <w:numId w:val="8"/>
        </w:numPr>
        <w:rPr>
          <w:rFonts w:ascii="Georgia" w:hAnsi="Georgia"/>
          <w:bCs/>
          <w:sz w:val="20"/>
          <w:szCs w:val="20"/>
        </w:rPr>
      </w:pPr>
      <w:r w:rsidRPr="00C61FDD">
        <w:rPr>
          <w:rFonts w:ascii="Georgia" w:hAnsi="Georgia"/>
          <w:b/>
          <w:bCs/>
          <w:sz w:val="20"/>
          <w:szCs w:val="20"/>
        </w:rPr>
        <w:t xml:space="preserve">Citizen’s Forum </w:t>
      </w:r>
      <w:r w:rsidRPr="00C61FDD">
        <w:rPr>
          <w:rFonts w:ascii="Georgia" w:hAnsi="Georgia"/>
          <w:bCs/>
          <w:sz w:val="20"/>
          <w:szCs w:val="20"/>
        </w:rPr>
        <w:t>(</w:t>
      </w:r>
      <w:r w:rsidRPr="00C61FDD">
        <w:rPr>
          <w:rFonts w:ascii="Georgia" w:hAnsi="Georgia"/>
          <w:sz w:val="20"/>
          <w:szCs w:val="20"/>
        </w:rPr>
        <w:t>no more than 3 minutes per person at Board's discretion)</w:t>
      </w:r>
    </w:p>
    <w:p w14:paraId="46C90B39" w14:textId="77777777" w:rsidR="00826F35" w:rsidRPr="0000065B" w:rsidRDefault="00826F35" w:rsidP="00826F35">
      <w:pPr>
        <w:rPr>
          <w:rFonts w:ascii="Georgia" w:hAnsi="Georgia"/>
          <w:b/>
          <w:bCs/>
          <w:sz w:val="20"/>
          <w:szCs w:val="20"/>
        </w:rPr>
      </w:pPr>
    </w:p>
    <w:p w14:paraId="5383D0A2" w14:textId="77777777" w:rsidR="00826F35" w:rsidRPr="000A77F2" w:rsidRDefault="00826F35" w:rsidP="00826F35">
      <w:pPr>
        <w:pStyle w:val="ListParagraph"/>
        <w:numPr>
          <w:ilvl w:val="0"/>
          <w:numId w:val="8"/>
        </w:numPr>
        <w:rPr>
          <w:rFonts w:ascii="Georgia" w:hAnsi="Georgia"/>
          <w:bCs/>
          <w:sz w:val="20"/>
          <w:szCs w:val="20"/>
        </w:rPr>
      </w:pPr>
      <w:r w:rsidRPr="000A77F2">
        <w:rPr>
          <w:rFonts w:ascii="Georgia" w:hAnsi="Georgia"/>
          <w:b/>
          <w:bCs/>
          <w:sz w:val="20"/>
          <w:szCs w:val="20"/>
        </w:rPr>
        <w:t>Adjournment</w:t>
      </w:r>
    </w:p>
    <w:p w14:paraId="096B52C2" w14:textId="77777777" w:rsidR="00826F35" w:rsidRDefault="00826F35" w:rsidP="00826F35">
      <w:pPr>
        <w:pStyle w:val="ListParagraph"/>
        <w:ind w:left="990"/>
        <w:rPr>
          <w:rFonts w:ascii="Georgia" w:hAnsi="Georgia"/>
          <w:b/>
          <w:bCs/>
          <w:sz w:val="20"/>
          <w:szCs w:val="20"/>
        </w:rPr>
      </w:pPr>
    </w:p>
    <w:p w14:paraId="73608B20" w14:textId="776D8554" w:rsidR="006F6AD6" w:rsidRDefault="006F6AD6" w:rsidP="006F6AD6">
      <w:pPr>
        <w:rPr>
          <w:rFonts w:ascii="Georgia" w:hAnsi="Georgia"/>
          <w:bCs/>
          <w:sz w:val="20"/>
          <w:szCs w:val="20"/>
        </w:rPr>
      </w:pPr>
      <w:r>
        <w:rPr>
          <w:rFonts w:ascii="Georgia" w:hAnsi="Georgia"/>
          <w:bCs/>
          <w:sz w:val="20"/>
          <w:szCs w:val="20"/>
        </w:rPr>
        <w:t xml:space="preserve">    </w:t>
      </w:r>
    </w:p>
    <w:p w14:paraId="7F87979D" w14:textId="38A56494" w:rsidR="00540668" w:rsidRDefault="006F6AD6" w:rsidP="00AC5B95">
      <w:pPr>
        <w:rPr>
          <w:rFonts w:ascii="Georgia" w:hAnsi="Georgia"/>
          <w:bCs/>
          <w:sz w:val="20"/>
          <w:szCs w:val="20"/>
        </w:rPr>
      </w:pPr>
      <w:r>
        <w:rPr>
          <w:rFonts w:ascii="Georgia" w:hAnsi="Georgia"/>
          <w:bCs/>
          <w:sz w:val="20"/>
          <w:szCs w:val="20"/>
        </w:rPr>
        <w:tab/>
      </w:r>
    </w:p>
    <w:p w14:paraId="54F175A4" w14:textId="77777777" w:rsidR="00EB19BB" w:rsidRPr="00D42AA8" w:rsidRDefault="00EB19BB" w:rsidP="00447570">
      <w:pPr>
        <w:rPr>
          <w:rFonts w:ascii="Georgia" w:hAnsi="Georgia"/>
          <w:bCs/>
          <w:sz w:val="20"/>
          <w:szCs w:val="20"/>
        </w:rPr>
      </w:pPr>
    </w:p>
    <w:p w14:paraId="1A87322A" w14:textId="77777777" w:rsidR="00C268E3" w:rsidRDefault="00C268E3" w:rsidP="00C268E3">
      <w:pPr>
        <w:ind w:left="2280"/>
        <w:rPr>
          <w:rFonts w:ascii="Georgia" w:hAnsi="Georgia"/>
          <w:bCs/>
          <w:sz w:val="20"/>
          <w:szCs w:val="20"/>
        </w:rPr>
      </w:pPr>
    </w:p>
    <w:p w14:paraId="4AC55DEF" w14:textId="77777777" w:rsidR="00D27235" w:rsidRDefault="00D27235" w:rsidP="00D27235">
      <w:pPr>
        <w:rPr>
          <w:rFonts w:ascii="Georgia" w:hAnsi="Georgia"/>
          <w:b/>
          <w:bCs/>
          <w:sz w:val="20"/>
          <w:szCs w:val="20"/>
        </w:rPr>
      </w:pPr>
    </w:p>
    <w:p w14:paraId="44CAD121" w14:textId="439A4E80" w:rsidR="00C96E70" w:rsidRPr="00157D8F" w:rsidRDefault="00D27235" w:rsidP="006F6AD6">
      <w:pPr>
        <w:ind w:left="360"/>
        <w:rPr>
          <w:b/>
          <w:bCs/>
          <w:sz w:val="22"/>
          <w:szCs w:val="22"/>
        </w:rPr>
      </w:pPr>
      <w:r w:rsidRPr="00D27235">
        <w:rPr>
          <w:rFonts w:ascii="Georgia" w:hAnsi="Georgia"/>
          <w:bCs/>
          <w:sz w:val="20"/>
          <w:szCs w:val="20"/>
        </w:rPr>
        <w:t>Any person requiring interpretive or other accommodations is asked to</w:t>
      </w:r>
      <w:r w:rsidR="00BA2853">
        <w:rPr>
          <w:rFonts w:ascii="Georgia" w:hAnsi="Georgia"/>
          <w:bCs/>
          <w:sz w:val="20"/>
          <w:szCs w:val="20"/>
        </w:rPr>
        <w:t xml:space="preserve"> </w:t>
      </w:r>
      <w:r>
        <w:rPr>
          <w:rFonts w:ascii="Georgia" w:hAnsi="Georgia"/>
          <w:bCs/>
          <w:sz w:val="20"/>
          <w:szCs w:val="20"/>
        </w:rPr>
        <w:t>c</w:t>
      </w:r>
      <w:r w:rsidRPr="00D27235">
        <w:rPr>
          <w:rFonts w:ascii="Georgia" w:hAnsi="Georgia"/>
          <w:bCs/>
          <w:sz w:val="20"/>
          <w:szCs w:val="20"/>
        </w:rPr>
        <w:t>ontact the Town Office at least 48 hours prior to the start of the meeting.</w:t>
      </w:r>
    </w:p>
    <w:sectPr w:rsidR="00C96E70" w:rsidRPr="00157D8F" w:rsidSect="006F6AD6">
      <w:footnotePr>
        <w:pos w:val="beneathText"/>
      </w:footnotePr>
      <w:pgSz w:w="12240" w:h="15840"/>
      <w:pgMar w:top="360" w:right="1138" w:bottom="0" w:left="113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119253" w14:textId="77777777" w:rsidR="006C76BD" w:rsidRDefault="006C76BD" w:rsidP="006C76BD">
      <w:r>
        <w:separator/>
      </w:r>
    </w:p>
  </w:endnote>
  <w:endnote w:type="continuationSeparator" w:id="0">
    <w:p w14:paraId="20DF9F31" w14:textId="77777777" w:rsidR="006C76BD" w:rsidRDefault="006C76BD" w:rsidP="006C76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062730" w14:textId="77777777" w:rsidR="006C76BD" w:rsidRDefault="006C76BD" w:rsidP="006C76BD">
      <w:r>
        <w:separator/>
      </w:r>
    </w:p>
  </w:footnote>
  <w:footnote w:type="continuationSeparator" w:id="0">
    <w:p w14:paraId="65EF3280" w14:textId="77777777" w:rsidR="006C76BD" w:rsidRDefault="006C76BD" w:rsidP="006C76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02B9353C"/>
    <w:multiLevelType w:val="hybridMultilevel"/>
    <w:tmpl w:val="0B82CF7C"/>
    <w:lvl w:ilvl="0" w:tplc="0409000F">
      <w:start w:val="1"/>
      <w:numFmt w:val="decimal"/>
      <w:lvlText w:val="%1."/>
      <w:lvlJc w:val="left"/>
      <w:pPr>
        <w:tabs>
          <w:tab w:val="num" w:pos="1429"/>
        </w:tabs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49"/>
        </w:tabs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69"/>
        </w:tabs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89"/>
        </w:tabs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09"/>
        </w:tabs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29"/>
        </w:tabs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49"/>
        </w:tabs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69"/>
        </w:tabs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89"/>
        </w:tabs>
        <w:ind w:left="7189" w:hanging="180"/>
      </w:pPr>
    </w:lvl>
  </w:abstractNum>
  <w:abstractNum w:abstractNumId="3" w15:restartNumberingAfterBreak="0">
    <w:nsid w:val="03B0369C"/>
    <w:multiLevelType w:val="hybridMultilevel"/>
    <w:tmpl w:val="30F46F04"/>
    <w:lvl w:ilvl="0" w:tplc="DF16F0F8">
      <w:start w:val="1"/>
      <w:numFmt w:val="upperRoman"/>
      <w:lvlText w:val="%1."/>
      <w:lvlJc w:val="left"/>
      <w:pPr>
        <w:tabs>
          <w:tab w:val="num" w:pos="990"/>
        </w:tabs>
        <w:ind w:left="990" w:hanging="720"/>
      </w:pPr>
      <w:rPr>
        <w:rFonts w:hint="default"/>
        <w:b/>
        <w:i/>
      </w:rPr>
    </w:lvl>
    <w:lvl w:ilvl="1" w:tplc="E6169E30">
      <w:start w:val="1"/>
      <w:numFmt w:val="decimal"/>
      <w:lvlText w:val="%2."/>
      <w:lvlJc w:val="left"/>
      <w:pPr>
        <w:tabs>
          <w:tab w:val="num" w:pos="1530"/>
        </w:tabs>
        <w:ind w:left="1530" w:hanging="36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9A60992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670EEE1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4E749B7"/>
    <w:multiLevelType w:val="hybridMultilevel"/>
    <w:tmpl w:val="67664A2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8D50AF2"/>
    <w:multiLevelType w:val="hybridMultilevel"/>
    <w:tmpl w:val="A76EADFE"/>
    <w:lvl w:ilvl="0" w:tplc="22C07936">
      <w:start w:val="1"/>
      <w:numFmt w:val="lowerLetter"/>
      <w:lvlText w:val="%1."/>
      <w:lvlJc w:val="left"/>
      <w:pPr>
        <w:tabs>
          <w:tab w:val="num" w:pos="1395"/>
        </w:tabs>
        <w:ind w:left="13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15"/>
        </w:tabs>
        <w:ind w:left="211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35"/>
        </w:tabs>
        <w:ind w:left="283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55"/>
        </w:tabs>
        <w:ind w:left="355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275"/>
        </w:tabs>
        <w:ind w:left="427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95"/>
        </w:tabs>
        <w:ind w:left="499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15"/>
        </w:tabs>
        <w:ind w:left="571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35"/>
        </w:tabs>
        <w:ind w:left="643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55"/>
        </w:tabs>
        <w:ind w:left="7155" w:hanging="180"/>
      </w:pPr>
    </w:lvl>
  </w:abstractNum>
  <w:abstractNum w:abstractNumId="6" w15:restartNumberingAfterBreak="0">
    <w:nsid w:val="1119327F"/>
    <w:multiLevelType w:val="hybridMultilevel"/>
    <w:tmpl w:val="F8044618"/>
    <w:lvl w:ilvl="0" w:tplc="DF16F0F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/>
        <w:i/>
      </w:rPr>
    </w:lvl>
    <w:lvl w:ilvl="1" w:tplc="04090001">
      <w:start w:val="1"/>
      <w:numFmt w:val="bullet"/>
      <w:lvlText w:val=""/>
      <w:lvlJc w:val="left"/>
      <w:pPr>
        <w:tabs>
          <w:tab w:val="num" w:pos="1530"/>
        </w:tabs>
        <w:ind w:left="1530" w:hanging="360"/>
      </w:pPr>
      <w:rPr>
        <w:rFonts w:ascii="Symbol" w:hAnsi="Symbol"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9A60992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670EEE1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5C97804"/>
    <w:multiLevelType w:val="hybridMultilevel"/>
    <w:tmpl w:val="8EFA73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87CED0E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eastAsia="Lucida Sans Unicode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6FF4FEC"/>
    <w:multiLevelType w:val="hybridMultilevel"/>
    <w:tmpl w:val="C00CFFA0"/>
    <w:lvl w:ilvl="0" w:tplc="DF16F0F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/>
        <w:i/>
      </w:rPr>
    </w:lvl>
    <w:lvl w:ilvl="1" w:tplc="04090001">
      <w:start w:val="1"/>
      <w:numFmt w:val="bullet"/>
      <w:lvlText w:val=""/>
      <w:lvlJc w:val="left"/>
      <w:pPr>
        <w:tabs>
          <w:tab w:val="num" w:pos="1530"/>
        </w:tabs>
        <w:ind w:left="1530" w:hanging="360"/>
      </w:pPr>
      <w:rPr>
        <w:rFonts w:ascii="Symbol" w:hAnsi="Symbol"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9A60992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670EEE1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C5151BD"/>
    <w:multiLevelType w:val="hybridMultilevel"/>
    <w:tmpl w:val="0D70F78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E2E5240"/>
    <w:multiLevelType w:val="hybridMultilevel"/>
    <w:tmpl w:val="9C1C572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1206482"/>
    <w:multiLevelType w:val="hybridMultilevel"/>
    <w:tmpl w:val="0B96FF26"/>
    <w:lvl w:ilvl="0" w:tplc="DFCE6FD0">
      <w:start w:val="4"/>
      <w:numFmt w:val="lowerLetter"/>
      <w:lvlText w:val="%1."/>
      <w:lvlJc w:val="left"/>
      <w:pPr>
        <w:ind w:left="15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280" w:hanging="360"/>
      </w:pPr>
    </w:lvl>
    <w:lvl w:ilvl="2" w:tplc="0409001B" w:tentative="1">
      <w:start w:val="1"/>
      <w:numFmt w:val="lowerRoman"/>
      <w:lvlText w:val="%3."/>
      <w:lvlJc w:val="right"/>
      <w:pPr>
        <w:ind w:left="3000" w:hanging="180"/>
      </w:pPr>
    </w:lvl>
    <w:lvl w:ilvl="3" w:tplc="0409000F" w:tentative="1">
      <w:start w:val="1"/>
      <w:numFmt w:val="decimal"/>
      <w:lvlText w:val="%4."/>
      <w:lvlJc w:val="left"/>
      <w:pPr>
        <w:ind w:left="3720" w:hanging="360"/>
      </w:pPr>
    </w:lvl>
    <w:lvl w:ilvl="4" w:tplc="04090019" w:tentative="1">
      <w:start w:val="1"/>
      <w:numFmt w:val="lowerLetter"/>
      <w:lvlText w:val="%5."/>
      <w:lvlJc w:val="left"/>
      <w:pPr>
        <w:ind w:left="4440" w:hanging="360"/>
      </w:pPr>
    </w:lvl>
    <w:lvl w:ilvl="5" w:tplc="0409001B" w:tentative="1">
      <w:start w:val="1"/>
      <w:numFmt w:val="lowerRoman"/>
      <w:lvlText w:val="%6."/>
      <w:lvlJc w:val="right"/>
      <w:pPr>
        <w:ind w:left="5160" w:hanging="180"/>
      </w:pPr>
    </w:lvl>
    <w:lvl w:ilvl="6" w:tplc="0409000F" w:tentative="1">
      <w:start w:val="1"/>
      <w:numFmt w:val="decimal"/>
      <w:lvlText w:val="%7."/>
      <w:lvlJc w:val="left"/>
      <w:pPr>
        <w:ind w:left="5880" w:hanging="360"/>
      </w:pPr>
    </w:lvl>
    <w:lvl w:ilvl="7" w:tplc="04090019" w:tentative="1">
      <w:start w:val="1"/>
      <w:numFmt w:val="lowerLetter"/>
      <w:lvlText w:val="%8."/>
      <w:lvlJc w:val="left"/>
      <w:pPr>
        <w:ind w:left="6600" w:hanging="360"/>
      </w:pPr>
    </w:lvl>
    <w:lvl w:ilvl="8" w:tplc="04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12" w15:restartNumberingAfterBreak="0">
    <w:nsid w:val="33213306"/>
    <w:multiLevelType w:val="hybridMultilevel"/>
    <w:tmpl w:val="95F8D0F4"/>
    <w:lvl w:ilvl="0" w:tplc="FB44F2F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4456AD3"/>
    <w:multiLevelType w:val="hybridMultilevel"/>
    <w:tmpl w:val="BF7CB3A4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4" w15:restartNumberingAfterBreak="0">
    <w:nsid w:val="353323AC"/>
    <w:multiLevelType w:val="hybridMultilevel"/>
    <w:tmpl w:val="BDBC7C2A"/>
    <w:lvl w:ilvl="0" w:tplc="DF16F0F8">
      <w:start w:val="1"/>
      <w:numFmt w:val="upperRoman"/>
      <w:lvlText w:val="%1."/>
      <w:lvlJc w:val="left"/>
      <w:pPr>
        <w:tabs>
          <w:tab w:val="num" w:pos="990"/>
        </w:tabs>
        <w:ind w:left="990" w:hanging="720"/>
      </w:pPr>
      <w:rPr>
        <w:rFonts w:hint="default"/>
        <w:b/>
        <w:i/>
      </w:rPr>
    </w:lvl>
    <w:lvl w:ilvl="1" w:tplc="E6169E30">
      <w:start w:val="1"/>
      <w:numFmt w:val="decimal"/>
      <w:lvlText w:val="%2."/>
      <w:lvlJc w:val="left"/>
      <w:pPr>
        <w:tabs>
          <w:tab w:val="num" w:pos="1530"/>
        </w:tabs>
        <w:ind w:left="1530" w:hanging="36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9A60992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670EEE1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8E9711A"/>
    <w:multiLevelType w:val="hybridMultilevel"/>
    <w:tmpl w:val="D9681900"/>
    <w:lvl w:ilvl="0" w:tplc="B8E47E2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3BDC2DED"/>
    <w:multiLevelType w:val="hybridMultilevel"/>
    <w:tmpl w:val="301ADA6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3F903720"/>
    <w:multiLevelType w:val="hybridMultilevel"/>
    <w:tmpl w:val="19AA0E1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0C754B8"/>
    <w:multiLevelType w:val="hybridMultilevel"/>
    <w:tmpl w:val="B3BE039C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9" w15:restartNumberingAfterBreak="0">
    <w:nsid w:val="45773043"/>
    <w:multiLevelType w:val="hybridMultilevel"/>
    <w:tmpl w:val="5088E82A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0" w15:restartNumberingAfterBreak="0">
    <w:nsid w:val="4CA218F4"/>
    <w:multiLevelType w:val="hybridMultilevel"/>
    <w:tmpl w:val="21D43118"/>
    <w:lvl w:ilvl="0" w:tplc="901E6C1E">
      <w:numFmt w:val="bullet"/>
      <w:lvlText w:val=""/>
      <w:lvlJc w:val="left"/>
      <w:pPr>
        <w:ind w:left="1440" w:hanging="360"/>
      </w:pPr>
      <w:rPr>
        <w:rFonts w:ascii="Symbol" w:eastAsia="Lucida Sans Unicode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125493A"/>
    <w:multiLevelType w:val="hybridMultilevel"/>
    <w:tmpl w:val="CFAC9620"/>
    <w:lvl w:ilvl="0" w:tplc="F656F6C4">
      <w:start w:val="6"/>
      <w:numFmt w:val="upperRoman"/>
      <w:lvlText w:val="%1."/>
      <w:lvlJc w:val="left"/>
      <w:pPr>
        <w:ind w:left="990" w:hanging="720"/>
      </w:pPr>
      <w:rPr>
        <w:rFonts w:hint="default"/>
        <w:b/>
        <w:i/>
        <w:u w:val="none"/>
      </w:rPr>
    </w:lvl>
    <w:lvl w:ilvl="1" w:tplc="C510B25C">
      <w:start w:val="1"/>
      <w:numFmt w:val="lowerLetter"/>
      <w:lvlText w:val="%2."/>
      <w:lvlJc w:val="left"/>
      <w:pPr>
        <w:ind w:left="1350" w:hanging="360"/>
      </w:pPr>
      <w:rPr>
        <w:rFonts w:ascii="Georgia" w:eastAsia="Lucida Sans Unicode" w:hAnsi="Georgia" w:cs="Times New Roman"/>
        <w:b w:val="0"/>
      </w:r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>
      <w:start w:val="1"/>
      <w:numFmt w:val="decimal"/>
      <w:lvlText w:val="%4."/>
      <w:lvlJc w:val="left"/>
      <w:pPr>
        <w:ind w:left="2790" w:hanging="360"/>
      </w:pPr>
    </w:lvl>
    <w:lvl w:ilvl="4" w:tplc="04090019">
      <w:start w:val="1"/>
      <w:numFmt w:val="lowerLetter"/>
      <w:lvlText w:val="%5."/>
      <w:lvlJc w:val="left"/>
      <w:pPr>
        <w:ind w:left="3510" w:hanging="360"/>
      </w:pPr>
    </w:lvl>
    <w:lvl w:ilvl="5" w:tplc="0409001B">
      <w:start w:val="1"/>
      <w:numFmt w:val="lowerRoman"/>
      <w:lvlText w:val="%6."/>
      <w:lvlJc w:val="right"/>
      <w:pPr>
        <w:ind w:left="4230" w:hanging="180"/>
      </w:pPr>
    </w:lvl>
    <w:lvl w:ilvl="6" w:tplc="0409000F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2" w15:restartNumberingAfterBreak="0">
    <w:nsid w:val="56BB7934"/>
    <w:multiLevelType w:val="hybridMultilevel"/>
    <w:tmpl w:val="265873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A025795"/>
    <w:multiLevelType w:val="hybridMultilevel"/>
    <w:tmpl w:val="6BD65EF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4" w15:restartNumberingAfterBreak="0">
    <w:nsid w:val="5A3F6720"/>
    <w:multiLevelType w:val="hybridMultilevel"/>
    <w:tmpl w:val="190EACB6"/>
    <w:lvl w:ilvl="0" w:tplc="0409000F">
      <w:start w:val="1"/>
      <w:numFmt w:val="decimal"/>
      <w:lvlText w:val="%1."/>
      <w:lvlJc w:val="left"/>
      <w:pPr>
        <w:tabs>
          <w:tab w:val="num" w:pos="2138"/>
        </w:tabs>
        <w:ind w:left="213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858"/>
        </w:tabs>
        <w:ind w:left="285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578"/>
        </w:tabs>
        <w:ind w:left="357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298"/>
        </w:tabs>
        <w:ind w:left="429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18"/>
        </w:tabs>
        <w:ind w:left="501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38"/>
        </w:tabs>
        <w:ind w:left="573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58"/>
        </w:tabs>
        <w:ind w:left="645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178"/>
        </w:tabs>
        <w:ind w:left="717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898"/>
        </w:tabs>
        <w:ind w:left="7898" w:hanging="180"/>
      </w:pPr>
    </w:lvl>
  </w:abstractNum>
  <w:abstractNum w:abstractNumId="25" w15:restartNumberingAfterBreak="0">
    <w:nsid w:val="60427C55"/>
    <w:multiLevelType w:val="hybridMultilevel"/>
    <w:tmpl w:val="4D90DB70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6" w15:restartNumberingAfterBreak="0">
    <w:nsid w:val="60933686"/>
    <w:multiLevelType w:val="hybridMultilevel"/>
    <w:tmpl w:val="5A6E8680"/>
    <w:lvl w:ilvl="0" w:tplc="0409000F">
      <w:start w:val="1"/>
      <w:numFmt w:val="decimal"/>
      <w:lvlText w:val="%1."/>
      <w:lvlJc w:val="left"/>
      <w:pPr>
        <w:tabs>
          <w:tab w:val="num" w:pos="1778"/>
        </w:tabs>
        <w:ind w:left="1778" w:hanging="360"/>
      </w:pPr>
    </w:lvl>
    <w:lvl w:ilvl="1" w:tplc="04090001">
      <w:start w:val="1"/>
      <w:numFmt w:val="bullet"/>
      <w:lvlText w:val=""/>
      <w:lvlJc w:val="left"/>
      <w:pPr>
        <w:tabs>
          <w:tab w:val="num" w:pos="2498"/>
        </w:tabs>
        <w:ind w:left="2498" w:hanging="360"/>
      </w:pPr>
      <w:rPr>
        <w:rFonts w:ascii="Symbol" w:hAnsi="Symbol" w:hint="default"/>
      </w:rPr>
    </w:lvl>
    <w:lvl w:ilvl="2" w:tplc="0409000F">
      <w:start w:val="1"/>
      <w:numFmt w:val="decimal"/>
      <w:lvlText w:val="%3."/>
      <w:lvlJc w:val="left"/>
      <w:pPr>
        <w:tabs>
          <w:tab w:val="num" w:pos="3398"/>
        </w:tabs>
        <w:ind w:left="3398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38"/>
        </w:tabs>
        <w:ind w:left="393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58"/>
        </w:tabs>
        <w:ind w:left="465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378"/>
        </w:tabs>
        <w:ind w:left="537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098"/>
        </w:tabs>
        <w:ind w:left="609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18"/>
        </w:tabs>
        <w:ind w:left="681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38"/>
        </w:tabs>
        <w:ind w:left="7538" w:hanging="180"/>
      </w:pPr>
    </w:lvl>
  </w:abstractNum>
  <w:abstractNum w:abstractNumId="27" w15:restartNumberingAfterBreak="0">
    <w:nsid w:val="638C5025"/>
    <w:multiLevelType w:val="hybridMultilevel"/>
    <w:tmpl w:val="B136F0C2"/>
    <w:lvl w:ilvl="0" w:tplc="0409000F">
      <w:start w:val="1"/>
      <w:numFmt w:val="decimal"/>
      <w:lvlText w:val="%1."/>
      <w:lvlJc w:val="left"/>
      <w:pPr>
        <w:tabs>
          <w:tab w:val="num" w:pos="2138"/>
        </w:tabs>
        <w:ind w:left="213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858"/>
        </w:tabs>
        <w:ind w:left="285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578"/>
        </w:tabs>
        <w:ind w:left="357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298"/>
        </w:tabs>
        <w:ind w:left="429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18"/>
        </w:tabs>
        <w:ind w:left="501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38"/>
        </w:tabs>
        <w:ind w:left="573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58"/>
        </w:tabs>
        <w:ind w:left="645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178"/>
        </w:tabs>
        <w:ind w:left="717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898"/>
        </w:tabs>
        <w:ind w:left="7898" w:hanging="180"/>
      </w:pPr>
    </w:lvl>
  </w:abstractNum>
  <w:abstractNum w:abstractNumId="28" w15:restartNumberingAfterBreak="0">
    <w:nsid w:val="6500073D"/>
    <w:multiLevelType w:val="hybridMultilevel"/>
    <w:tmpl w:val="9E548632"/>
    <w:lvl w:ilvl="0" w:tplc="E870C60E">
      <w:start w:val="10"/>
      <w:numFmt w:val="upperRoman"/>
      <w:lvlText w:val="%1."/>
      <w:lvlJc w:val="left"/>
      <w:pPr>
        <w:ind w:left="10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9" w15:restartNumberingAfterBreak="0">
    <w:nsid w:val="65413526"/>
    <w:multiLevelType w:val="hybridMultilevel"/>
    <w:tmpl w:val="76BC8FD2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30" w15:restartNumberingAfterBreak="0">
    <w:nsid w:val="65ED09D9"/>
    <w:multiLevelType w:val="hybridMultilevel"/>
    <w:tmpl w:val="5B9AAE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765BD9"/>
    <w:multiLevelType w:val="hybridMultilevel"/>
    <w:tmpl w:val="9FDC63AC"/>
    <w:lvl w:ilvl="0" w:tplc="E6169E3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2277DB"/>
    <w:multiLevelType w:val="hybridMultilevel"/>
    <w:tmpl w:val="A4BE9878"/>
    <w:lvl w:ilvl="0" w:tplc="0409000F">
      <w:start w:val="1"/>
      <w:numFmt w:val="decimal"/>
      <w:lvlText w:val="%1."/>
      <w:lvlJc w:val="left"/>
      <w:pPr>
        <w:tabs>
          <w:tab w:val="num" w:pos="2138"/>
        </w:tabs>
        <w:ind w:left="213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858"/>
        </w:tabs>
        <w:ind w:left="285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578"/>
        </w:tabs>
        <w:ind w:left="357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298"/>
        </w:tabs>
        <w:ind w:left="429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18"/>
        </w:tabs>
        <w:ind w:left="501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38"/>
        </w:tabs>
        <w:ind w:left="573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58"/>
        </w:tabs>
        <w:ind w:left="645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178"/>
        </w:tabs>
        <w:ind w:left="717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898"/>
        </w:tabs>
        <w:ind w:left="7898" w:hanging="180"/>
      </w:pPr>
    </w:lvl>
  </w:abstractNum>
  <w:abstractNum w:abstractNumId="33" w15:restartNumberingAfterBreak="0">
    <w:nsid w:val="7C07616C"/>
    <w:multiLevelType w:val="hybridMultilevel"/>
    <w:tmpl w:val="91BEAB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7C87125B"/>
    <w:multiLevelType w:val="hybridMultilevel"/>
    <w:tmpl w:val="BDD4FD7C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35" w15:restartNumberingAfterBreak="0">
    <w:nsid w:val="7E223B48"/>
    <w:multiLevelType w:val="hybridMultilevel"/>
    <w:tmpl w:val="0984482E"/>
    <w:lvl w:ilvl="0" w:tplc="FACE63D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12"/>
  </w:num>
  <w:num w:numId="5">
    <w:abstractNumId w:val="22"/>
  </w:num>
  <w:num w:numId="6">
    <w:abstractNumId w:val="4"/>
  </w:num>
  <w:num w:numId="7">
    <w:abstractNumId w:val="9"/>
  </w:num>
  <w:num w:numId="8">
    <w:abstractNumId w:val="14"/>
  </w:num>
  <w:num w:numId="9">
    <w:abstractNumId w:val="29"/>
  </w:num>
  <w:num w:numId="10">
    <w:abstractNumId w:val="33"/>
  </w:num>
  <w:num w:numId="11">
    <w:abstractNumId w:val="17"/>
  </w:num>
  <w:num w:numId="12">
    <w:abstractNumId w:val="13"/>
  </w:num>
  <w:num w:numId="13">
    <w:abstractNumId w:val="27"/>
  </w:num>
  <w:num w:numId="14">
    <w:abstractNumId w:val="32"/>
  </w:num>
  <w:num w:numId="15">
    <w:abstractNumId w:val="34"/>
  </w:num>
  <w:num w:numId="16">
    <w:abstractNumId w:val="24"/>
  </w:num>
  <w:num w:numId="17">
    <w:abstractNumId w:val="19"/>
  </w:num>
  <w:num w:numId="18">
    <w:abstractNumId w:val="2"/>
  </w:num>
  <w:num w:numId="19">
    <w:abstractNumId w:val="10"/>
  </w:num>
  <w:num w:numId="20">
    <w:abstractNumId w:val="7"/>
  </w:num>
  <w:num w:numId="21">
    <w:abstractNumId w:val="26"/>
  </w:num>
  <w:num w:numId="22">
    <w:abstractNumId w:val="23"/>
  </w:num>
  <w:num w:numId="23">
    <w:abstractNumId w:val="18"/>
  </w:num>
  <w:num w:numId="24">
    <w:abstractNumId w:val="25"/>
  </w:num>
  <w:num w:numId="25">
    <w:abstractNumId w:val="30"/>
  </w:num>
  <w:num w:numId="26">
    <w:abstractNumId w:val="35"/>
  </w:num>
  <w:num w:numId="27">
    <w:abstractNumId w:val="31"/>
  </w:num>
  <w:num w:numId="28">
    <w:abstractNumId w:val="15"/>
  </w:num>
  <w:num w:numId="29">
    <w:abstractNumId w:val="20"/>
  </w:num>
  <w:num w:numId="30">
    <w:abstractNumId w:val="8"/>
  </w:num>
  <w:num w:numId="31">
    <w:abstractNumId w:val="16"/>
  </w:num>
  <w:num w:numId="32">
    <w:abstractNumId w:val="6"/>
  </w:num>
  <w:num w:numId="33">
    <w:abstractNumId w:val="21"/>
  </w:num>
  <w:num w:numId="34">
    <w:abstractNumId w:val="28"/>
  </w:num>
  <w:num w:numId="35">
    <w:abstractNumId w:val="11"/>
  </w:num>
  <w:num w:numId="3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N7U0NTMxNjSwMLZQ0lEKTi0uzszPAykwNK4FAElt4RwtAAAA"/>
  </w:docVars>
  <w:rsids>
    <w:rsidRoot w:val="001414FD"/>
    <w:rsid w:val="0000065B"/>
    <w:rsid w:val="0000279A"/>
    <w:rsid w:val="00005098"/>
    <w:rsid w:val="00007759"/>
    <w:rsid w:val="00020438"/>
    <w:rsid w:val="00021986"/>
    <w:rsid w:val="00023218"/>
    <w:rsid w:val="00024B63"/>
    <w:rsid w:val="00025311"/>
    <w:rsid w:val="00027040"/>
    <w:rsid w:val="0002756F"/>
    <w:rsid w:val="00027904"/>
    <w:rsid w:val="00030B43"/>
    <w:rsid w:val="00030FA7"/>
    <w:rsid w:val="0003420A"/>
    <w:rsid w:val="000344D8"/>
    <w:rsid w:val="00034798"/>
    <w:rsid w:val="000352A8"/>
    <w:rsid w:val="00035FFF"/>
    <w:rsid w:val="00037D21"/>
    <w:rsid w:val="00047994"/>
    <w:rsid w:val="00047FEA"/>
    <w:rsid w:val="00050FDB"/>
    <w:rsid w:val="0005247A"/>
    <w:rsid w:val="00054DE6"/>
    <w:rsid w:val="00054E6C"/>
    <w:rsid w:val="00055E05"/>
    <w:rsid w:val="00056B37"/>
    <w:rsid w:val="000573BC"/>
    <w:rsid w:val="000579AD"/>
    <w:rsid w:val="00057D49"/>
    <w:rsid w:val="00062969"/>
    <w:rsid w:val="00067E6C"/>
    <w:rsid w:val="00070AD8"/>
    <w:rsid w:val="00071A60"/>
    <w:rsid w:val="00072294"/>
    <w:rsid w:val="00074C2E"/>
    <w:rsid w:val="00076587"/>
    <w:rsid w:val="00081243"/>
    <w:rsid w:val="00082198"/>
    <w:rsid w:val="00084AD8"/>
    <w:rsid w:val="0008762A"/>
    <w:rsid w:val="00090E42"/>
    <w:rsid w:val="00093725"/>
    <w:rsid w:val="000949D5"/>
    <w:rsid w:val="0009661E"/>
    <w:rsid w:val="00096739"/>
    <w:rsid w:val="00096787"/>
    <w:rsid w:val="000A076E"/>
    <w:rsid w:val="000A078B"/>
    <w:rsid w:val="000A2108"/>
    <w:rsid w:val="000A2AE1"/>
    <w:rsid w:val="000A59EA"/>
    <w:rsid w:val="000A7653"/>
    <w:rsid w:val="000A769D"/>
    <w:rsid w:val="000A77F2"/>
    <w:rsid w:val="000A7CA2"/>
    <w:rsid w:val="000B04D2"/>
    <w:rsid w:val="000B0FA6"/>
    <w:rsid w:val="000B2497"/>
    <w:rsid w:val="000B32BF"/>
    <w:rsid w:val="000B38EE"/>
    <w:rsid w:val="000B391E"/>
    <w:rsid w:val="000B4EFA"/>
    <w:rsid w:val="000B737F"/>
    <w:rsid w:val="000C0724"/>
    <w:rsid w:val="000C0BC8"/>
    <w:rsid w:val="000C1392"/>
    <w:rsid w:val="000C208B"/>
    <w:rsid w:val="000C35D4"/>
    <w:rsid w:val="000C4162"/>
    <w:rsid w:val="000C47CE"/>
    <w:rsid w:val="000D03A5"/>
    <w:rsid w:val="000D13E1"/>
    <w:rsid w:val="000D1F7B"/>
    <w:rsid w:val="000D25A7"/>
    <w:rsid w:val="000D2D4D"/>
    <w:rsid w:val="000D407E"/>
    <w:rsid w:val="000D41F9"/>
    <w:rsid w:val="000D4B12"/>
    <w:rsid w:val="000D50C6"/>
    <w:rsid w:val="000D6006"/>
    <w:rsid w:val="000D71D0"/>
    <w:rsid w:val="000D7C42"/>
    <w:rsid w:val="000E185C"/>
    <w:rsid w:val="000E1A85"/>
    <w:rsid w:val="000E1BFF"/>
    <w:rsid w:val="000E399C"/>
    <w:rsid w:val="000F0E30"/>
    <w:rsid w:val="000F2F11"/>
    <w:rsid w:val="000F4119"/>
    <w:rsid w:val="000F419D"/>
    <w:rsid w:val="000F4705"/>
    <w:rsid w:val="000F5F71"/>
    <w:rsid w:val="0010045B"/>
    <w:rsid w:val="00100924"/>
    <w:rsid w:val="00101753"/>
    <w:rsid w:val="0010279B"/>
    <w:rsid w:val="001065B2"/>
    <w:rsid w:val="00107099"/>
    <w:rsid w:val="001101D1"/>
    <w:rsid w:val="0011077A"/>
    <w:rsid w:val="001117BD"/>
    <w:rsid w:val="001127D0"/>
    <w:rsid w:val="00114D93"/>
    <w:rsid w:val="001150C5"/>
    <w:rsid w:val="001152EC"/>
    <w:rsid w:val="001153C8"/>
    <w:rsid w:val="00121548"/>
    <w:rsid w:val="00121F68"/>
    <w:rsid w:val="0012220E"/>
    <w:rsid w:val="00123803"/>
    <w:rsid w:val="001239CD"/>
    <w:rsid w:val="00124499"/>
    <w:rsid w:val="00126831"/>
    <w:rsid w:val="0012694A"/>
    <w:rsid w:val="00126B9A"/>
    <w:rsid w:val="00130FD4"/>
    <w:rsid w:val="00133E9F"/>
    <w:rsid w:val="00140163"/>
    <w:rsid w:val="001414FD"/>
    <w:rsid w:val="00141FEE"/>
    <w:rsid w:val="0014407D"/>
    <w:rsid w:val="0014571B"/>
    <w:rsid w:val="00145933"/>
    <w:rsid w:val="001467DE"/>
    <w:rsid w:val="00152B44"/>
    <w:rsid w:val="00154F43"/>
    <w:rsid w:val="0015595E"/>
    <w:rsid w:val="00156A80"/>
    <w:rsid w:val="00157D8F"/>
    <w:rsid w:val="0016042C"/>
    <w:rsid w:val="0016193C"/>
    <w:rsid w:val="00163AC6"/>
    <w:rsid w:val="001648E6"/>
    <w:rsid w:val="00165228"/>
    <w:rsid w:val="00165910"/>
    <w:rsid w:val="0016671E"/>
    <w:rsid w:val="00167668"/>
    <w:rsid w:val="001700B3"/>
    <w:rsid w:val="00170594"/>
    <w:rsid w:val="001708BD"/>
    <w:rsid w:val="001729A6"/>
    <w:rsid w:val="00172A33"/>
    <w:rsid w:val="001767A7"/>
    <w:rsid w:val="00177FBD"/>
    <w:rsid w:val="0018081F"/>
    <w:rsid w:val="00180DB4"/>
    <w:rsid w:val="00180F5E"/>
    <w:rsid w:val="0018314B"/>
    <w:rsid w:val="001843E1"/>
    <w:rsid w:val="00184EC6"/>
    <w:rsid w:val="00184EEE"/>
    <w:rsid w:val="001863F1"/>
    <w:rsid w:val="00186DCC"/>
    <w:rsid w:val="001902C2"/>
    <w:rsid w:val="001918BA"/>
    <w:rsid w:val="00191EAC"/>
    <w:rsid w:val="00191F9C"/>
    <w:rsid w:val="00192134"/>
    <w:rsid w:val="001926D9"/>
    <w:rsid w:val="001931FE"/>
    <w:rsid w:val="0019417A"/>
    <w:rsid w:val="001946AA"/>
    <w:rsid w:val="00194DE3"/>
    <w:rsid w:val="00195412"/>
    <w:rsid w:val="00197375"/>
    <w:rsid w:val="001A02D7"/>
    <w:rsid w:val="001A2483"/>
    <w:rsid w:val="001A59BC"/>
    <w:rsid w:val="001A6593"/>
    <w:rsid w:val="001A6605"/>
    <w:rsid w:val="001A6A5F"/>
    <w:rsid w:val="001A77EF"/>
    <w:rsid w:val="001B4408"/>
    <w:rsid w:val="001B4FCA"/>
    <w:rsid w:val="001C0B8D"/>
    <w:rsid w:val="001C15DD"/>
    <w:rsid w:val="001C4EA2"/>
    <w:rsid w:val="001D040E"/>
    <w:rsid w:val="001D1F93"/>
    <w:rsid w:val="001D435C"/>
    <w:rsid w:val="001D444F"/>
    <w:rsid w:val="001D5284"/>
    <w:rsid w:val="001D628E"/>
    <w:rsid w:val="001E3ED9"/>
    <w:rsid w:val="001E461C"/>
    <w:rsid w:val="001E477E"/>
    <w:rsid w:val="001E47A7"/>
    <w:rsid w:val="001E68FC"/>
    <w:rsid w:val="001F0C9D"/>
    <w:rsid w:val="001F0E4B"/>
    <w:rsid w:val="001F464C"/>
    <w:rsid w:val="001F5C3B"/>
    <w:rsid w:val="001F6D29"/>
    <w:rsid w:val="00201B54"/>
    <w:rsid w:val="0020391C"/>
    <w:rsid w:val="00205275"/>
    <w:rsid w:val="00205C0E"/>
    <w:rsid w:val="00207FA0"/>
    <w:rsid w:val="002106DC"/>
    <w:rsid w:val="00211455"/>
    <w:rsid w:val="0021325F"/>
    <w:rsid w:val="0021776F"/>
    <w:rsid w:val="00220486"/>
    <w:rsid w:val="002221ED"/>
    <w:rsid w:val="00226D02"/>
    <w:rsid w:val="002307C1"/>
    <w:rsid w:val="00230A0A"/>
    <w:rsid w:val="00232D4F"/>
    <w:rsid w:val="00233486"/>
    <w:rsid w:val="00234493"/>
    <w:rsid w:val="0023564C"/>
    <w:rsid w:val="00236E67"/>
    <w:rsid w:val="002439A8"/>
    <w:rsid w:val="00243FF5"/>
    <w:rsid w:val="0024497A"/>
    <w:rsid w:val="002459BD"/>
    <w:rsid w:val="00245FFF"/>
    <w:rsid w:val="00246A0B"/>
    <w:rsid w:val="00247E6B"/>
    <w:rsid w:val="00253E64"/>
    <w:rsid w:val="00253FA3"/>
    <w:rsid w:val="002558E4"/>
    <w:rsid w:val="00260313"/>
    <w:rsid w:val="00260335"/>
    <w:rsid w:val="00260EC3"/>
    <w:rsid w:val="00261604"/>
    <w:rsid w:val="0026187C"/>
    <w:rsid w:val="002632DC"/>
    <w:rsid w:val="00263502"/>
    <w:rsid w:val="00265E5D"/>
    <w:rsid w:val="00270BAD"/>
    <w:rsid w:val="00272FEB"/>
    <w:rsid w:val="002740EB"/>
    <w:rsid w:val="002747CD"/>
    <w:rsid w:val="00274CFB"/>
    <w:rsid w:val="00274F91"/>
    <w:rsid w:val="00276007"/>
    <w:rsid w:val="00276040"/>
    <w:rsid w:val="0027614E"/>
    <w:rsid w:val="002762F0"/>
    <w:rsid w:val="00276415"/>
    <w:rsid w:val="00276719"/>
    <w:rsid w:val="00276975"/>
    <w:rsid w:val="00282FE1"/>
    <w:rsid w:val="0028372D"/>
    <w:rsid w:val="00283FC8"/>
    <w:rsid w:val="00284954"/>
    <w:rsid w:val="00285BB6"/>
    <w:rsid w:val="00286647"/>
    <w:rsid w:val="00287416"/>
    <w:rsid w:val="00290B8C"/>
    <w:rsid w:val="0029410B"/>
    <w:rsid w:val="00297541"/>
    <w:rsid w:val="002A06AB"/>
    <w:rsid w:val="002A556C"/>
    <w:rsid w:val="002A5C7B"/>
    <w:rsid w:val="002A6202"/>
    <w:rsid w:val="002B1BC7"/>
    <w:rsid w:val="002B3C8B"/>
    <w:rsid w:val="002B44D7"/>
    <w:rsid w:val="002B6D89"/>
    <w:rsid w:val="002B7BA9"/>
    <w:rsid w:val="002C2E1E"/>
    <w:rsid w:val="002D0414"/>
    <w:rsid w:val="002D18DB"/>
    <w:rsid w:val="002D2A8D"/>
    <w:rsid w:val="002D37F8"/>
    <w:rsid w:val="002D43C5"/>
    <w:rsid w:val="002D4573"/>
    <w:rsid w:val="002D4677"/>
    <w:rsid w:val="002D7677"/>
    <w:rsid w:val="002E1D9D"/>
    <w:rsid w:val="002E265A"/>
    <w:rsid w:val="002E28DA"/>
    <w:rsid w:val="002E3833"/>
    <w:rsid w:val="002E56F9"/>
    <w:rsid w:val="002E6589"/>
    <w:rsid w:val="002E7925"/>
    <w:rsid w:val="002E7CB3"/>
    <w:rsid w:val="002E7D30"/>
    <w:rsid w:val="002F1AFA"/>
    <w:rsid w:val="002F29B9"/>
    <w:rsid w:val="002F3525"/>
    <w:rsid w:val="002F4C72"/>
    <w:rsid w:val="002F529F"/>
    <w:rsid w:val="002F5D02"/>
    <w:rsid w:val="002F77B1"/>
    <w:rsid w:val="00300401"/>
    <w:rsid w:val="00302192"/>
    <w:rsid w:val="003022DE"/>
    <w:rsid w:val="00302794"/>
    <w:rsid w:val="00302A1C"/>
    <w:rsid w:val="00305F12"/>
    <w:rsid w:val="00307BDD"/>
    <w:rsid w:val="00314AC6"/>
    <w:rsid w:val="00314CB8"/>
    <w:rsid w:val="00316085"/>
    <w:rsid w:val="0031649A"/>
    <w:rsid w:val="00316B73"/>
    <w:rsid w:val="00317569"/>
    <w:rsid w:val="003218D4"/>
    <w:rsid w:val="00321CC4"/>
    <w:rsid w:val="00322117"/>
    <w:rsid w:val="0032322D"/>
    <w:rsid w:val="00323699"/>
    <w:rsid w:val="00323F09"/>
    <w:rsid w:val="00324F8A"/>
    <w:rsid w:val="003328BD"/>
    <w:rsid w:val="003335D4"/>
    <w:rsid w:val="00334BA6"/>
    <w:rsid w:val="00336714"/>
    <w:rsid w:val="0034128D"/>
    <w:rsid w:val="00342828"/>
    <w:rsid w:val="003435F3"/>
    <w:rsid w:val="00343958"/>
    <w:rsid w:val="00344C42"/>
    <w:rsid w:val="00344E95"/>
    <w:rsid w:val="00345B59"/>
    <w:rsid w:val="00345D03"/>
    <w:rsid w:val="00346C0C"/>
    <w:rsid w:val="003502F3"/>
    <w:rsid w:val="003510FE"/>
    <w:rsid w:val="00352CE5"/>
    <w:rsid w:val="00354675"/>
    <w:rsid w:val="00356507"/>
    <w:rsid w:val="00356D53"/>
    <w:rsid w:val="003653F2"/>
    <w:rsid w:val="0036642F"/>
    <w:rsid w:val="003738F7"/>
    <w:rsid w:val="00375E02"/>
    <w:rsid w:val="00376454"/>
    <w:rsid w:val="00381ED0"/>
    <w:rsid w:val="0038759A"/>
    <w:rsid w:val="003914B4"/>
    <w:rsid w:val="00391DEA"/>
    <w:rsid w:val="003926B0"/>
    <w:rsid w:val="00394235"/>
    <w:rsid w:val="00394567"/>
    <w:rsid w:val="0039491C"/>
    <w:rsid w:val="00395182"/>
    <w:rsid w:val="003958B8"/>
    <w:rsid w:val="00395B05"/>
    <w:rsid w:val="003964BC"/>
    <w:rsid w:val="003A028A"/>
    <w:rsid w:val="003A22E7"/>
    <w:rsid w:val="003A26E0"/>
    <w:rsid w:val="003A285C"/>
    <w:rsid w:val="003A2E53"/>
    <w:rsid w:val="003A4400"/>
    <w:rsid w:val="003A681E"/>
    <w:rsid w:val="003B67B6"/>
    <w:rsid w:val="003C18FF"/>
    <w:rsid w:val="003C24AA"/>
    <w:rsid w:val="003C2876"/>
    <w:rsid w:val="003C32CC"/>
    <w:rsid w:val="003D0828"/>
    <w:rsid w:val="003D1447"/>
    <w:rsid w:val="003D2496"/>
    <w:rsid w:val="003D325F"/>
    <w:rsid w:val="003D39B9"/>
    <w:rsid w:val="003D5993"/>
    <w:rsid w:val="003D66A6"/>
    <w:rsid w:val="003D68F8"/>
    <w:rsid w:val="003D79F1"/>
    <w:rsid w:val="003E0130"/>
    <w:rsid w:val="003E3E63"/>
    <w:rsid w:val="003E4B19"/>
    <w:rsid w:val="003F0D96"/>
    <w:rsid w:val="003F0F16"/>
    <w:rsid w:val="003F388C"/>
    <w:rsid w:val="003F3CA5"/>
    <w:rsid w:val="003F3E46"/>
    <w:rsid w:val="003F506F"/>
    <w:rsid w:val="003F521F"/>
    <w:rsid w:val="003F6356"/>
    <w:rsid w:val="00400A79"/>
    <w:rsid w:val="00403D26"/>
    <w:rsid w:val="00404EAC"/>
    <w:rsid w:val="004058F4"/>
    <w:rsid w:val="00407B38"/>
    <w:rsid w:val="0041075A"/>
    <w:rsid w:val="00415D9C"/>
    <w:rsid w:val="00416944"/>
    <w:rsid w:val="004213BD"/>
    <w:rsid w:val="00422BDF"/>
    <w:rsid w:val="00423989"/>
    <w:rsid w:val="00423CBF"/>
    <w:rsid w:val="0042654D"/>
    <w:rsid w:val="00426BA6"/>
    <w:rsid w:val="00427A8D"/>
    <w:rsid w:val="00431B54"/>
    <w:rsid w:val="00432F3D"/>
    <w:rsid w:val="00433E9E"/>
    <w:rsid w:val="004342EE"/>
    <w:rsid w:val="004347B9"/>
    <w:rsid w:val="00435C87"/>
    <w:rsid w:val="004433FA"/>
    <w:rsid w:val="00443814"/>
    <w:rsid w:val="00444B22"/>
    <w:rsid w:val="00445A35"/>
    <w:rsid w:val="00447570"/>
    <w:rsid w:val="004532E8"/>
    <w:rsid w:val="0045377A"/>
    <w:rsid w:val="0045509B"/>
    <w:rsid w:val="004553B3"/>
    <w:rsid w:val="00455D26"/>
    <w:rsid w:val="00455FD5"/>
    <w:rsid w:val="00464504"/>
    <w:rsid w:val="00464729"/>
    <w:rsid w:val="0046510A"/>
    <w:rsid w:val="00470DBE"/>
    <w:rsid w:val="00471360"/>
    <w:rsid w:val="004739A6"/>
    <w:rsid w:val="00474026"/>
    <w:rsid w:val="00484EC1"/>
    <w:rsid w:val="00485107"/>
    <w:rsid w:val="0049012E"/>
    <w:rsid w:val="00493D53"/>
    <w:rsid w:val="0049417D"/>
    <w:rsid w:val="0049462D"/>
    <w:rsid w:val="00494733"/>
    <w:rsid w:val="004A024E"/>
    <w:rsid w:val="004A4F72"/>
    <w:rsid w:val="004A52ED"/>
    <w:rsid w:val="004A6733"/>
    <w:rsid w:val="004B5ECD"/>
    <w:rsid w:val="004B6C2E"/>
    <w:rsid w:val="004B7CB0"/>
    <w:rsid w:val="004C1F4F"/>
    <w:rsid w:val="004C388A"/>
    <w:rsid w:val="004C486E"/>
    <w:rsid w:val="004C70CD"/>
    <w:rsid w:val="004D2305"/>
    <w:rsid w:val="004D47CD"/>
    <w:rsid w:val="004D5D6E"/>
    <w:rsid w:val="004D6BB4"/>
    <w:rsid w:val="004E0881"/>
    <w:rsid w:val="004E08E0"/>
    <w:rsid w:val="004E5D3E"/>
    <w:rsid w:val="004E7DD1"/>
    <w:rsid w:val="004F19A8"/>
    <w:rsid w:val="004F3F90"/>
    <w:rsid w:val="004F4912"/>
    <w:rsid w:val="004F6F6D"/>
    <w:rsid w:val="00500268"/>
    <w:rsid w:val="005006D6"/>
    <w:rsid w:val="005017A2"/>
    <w:rsid w:val="00501FB3"/>
    <w:rsid w:val="00505BF9"/>
    <w:rsid w:val="005076D6"/>
    <w:rsid w:val="005120DD"/>
    <w:rsid w:val="00514E40"/>
    <w:rsid w:val="005151F4"/>
    <w:rsid w:val="0051722E"/>
    <w:rsid w:val="00517676"/>
    <w:rsid w:val="00520923"/>
    <w:rsid w:val="005209ED"/>
    <w:rsid w:val="00521755"/>
    <w:rsid w:val="0052175F"/>
    <w:rsid w:val="00521B5D"/>
    <w:rsid w:val="0052206F"/>
    <w:rsid w:val="00522218"/>
    <w:rsid w:val="00522472"/>
    <w:rsid w:val="00526425"/>
    <w:rsid w:val="00527DAC"/>
    <w:rsid w:val="0053021E"/>
    <w:rsid w:val="0053162E"/>
    <w:rsid w:val="00533F12"/>
    <w:rsid w:val="005340B9"/>
    <w:rsid w:val="00536496"/>
    <w:rsid w:val="00536E79"/>
    <w:rsid w:val="00537909"/>
    <w:rsid w:val="00537F36"/>
    <w:rsid w:val="00540668"/>
    <w:rsid w:val="00543FD6"/>
    <w:rsid w:val="00544DDA"/>
    <w:rsid w:val="00546DA1"/>
    <w:rsid w:val="005473FE"/>
    <w:rsid w:val="00551062"/>
    <w:rsid w:val="00554966"/>
    <w:rsid w:val="005554E0"/>
    <w:rsid w:val="00556576"/>
    <w:rsid w:val="00556D94"/>
    <w:rsid w:val="00557268"/>
    <w:rsid w:val="00557595"/>
    <w:rsid w:val="00557839"/>
    <w:rsid w:val="00561ABF"/>
    <w:rsid w:val="00563BD5"/>
    <w:rsid w:val="00564210"/>
    <w:rsid w:val="00564331"/>
    <w:rsid w:val="00566CB3"/>
    <w:rsid w:val="00567994"/>
    <w:rsid w:val="00567F4F"/>
    <w:rsid w:val="00570577"/>
    <w:rsid w:val="00570782"/>
    <w:rsid w:val="005719A5"/>
    <w:rsid w:val="005719C5"/>
    <w:rsid w:val="005736C7"/>
    <w:rsid w:val="00574765"/>
    <w:rsid w:val="005756E8"/>
    <w:rsid w:val="00575D25"/>
    <w:rsid w:val="0057610E"/>
    <w:rsid w:val="005771BD"/>
    <w:rsid w:val="0057781A"/>
    <w:rsid w:val="00580B9A"/>
    <w:rsid w:val="00583FEB"/>
    <w:rsid w:val="0059097A"/>
    <w:rsid w:val="00590F6D"/>
    <w:rsid w:val="00592A17"/>
    <w:rsid w:val="00592EAB"/>
    <w:rsid w:val="00593431"/>
    <w:rsid w:val="00594237"/>
    <w:rsid w:val="005972D3"/>
    <w:rsid w:val="00597FBB"/>
    <w:rsid w:val="005A0552"/>
    <w:rsid w:val="005A1460"/>
    <w:rsid w:val="005A149E"/>
    <w:rsid w:val="005A3EA2"/>
    <w:rsid w:val="005A49BA"/>
    <w:rsid w:val="005B0081"/>
    <w:rsid w:val="005B0371"/>
    <w:rsid w:val="005B0901"/>
    <w:rsid w:val="005B591E"/>
    <w:rsid w:val="005B5EFD"/>
    <w:rsid w:val="005C1FF1"/>
    <w:rsid w:val="005C5B1A"/>
    <w:rsid w:val="005D034A"/>
    <w:rsid w:val="005D0414"/>
    <w:rsid w:val="005D06EB"/>
    <w:rsid w:val="005D0ADA"/>
    <w:rsid w:val="005D2716"/>
    <w:rsid w:val="005D27D4"/>
    <w:rsid w:val="005D3A43"/>
    <w:rsid w:val="005E0526"/>
    <w:rsid w:val="005E27D1"/>
    <w:rsid w:val="005E32F6"/>
    <w:rsid w:val="005E33C5"/>
    <w:rsid w:val="005E3467"/>
    <w:rsid w:val="005E3CC0"/>
    <w:rsid w:val="005E4294"/>
    <w:rsid w:val="005E45CF"/>
    <w:rsid w:val="005E4CA8"/>
    <w:rsid w:val="005E5A56"/>
    <w:rsid w:val="005E5AB2"/>
    <w:rsid w:val="005E5F70"/>
    <w:rsid w:val="005E75CD"/>
    <w:rsid w:val="005E769B"/>
    <w:rsid w:val="005F0337"/>
    <w:rsid w:val="005F30CA"/>
    <w:rsid w:val="005F3D96"/>
    <w:rsid w:val="005F4DF2"/>
    <w:rsid w:val="005F5AE4"/>
    <w:rsid w:val="005F5C64"/>
    <w:rsid w:val="005F5F12"/>
    <w:rsid w:val="005F65B2"/>
    <w:rsid w:val="005F70D5"/>
    <w:rsid w:val="006001EC"/>
    <w:rsid w:val="00605A9B"/>
    <w:rsid w:val="00606920"/>
    <w:rsid w:val="00614F4A"/>
    <w:rsid w:val="006155FB"/>
    <w:rsid w:val="006158BA"/>
    <w:rsid w:val="00616A5D"/>
    <w:rsid w:val="00617137"/>
    <w:rsid w:val="00617DFD"/>
    <w:rsid w:val="00623278"/>
    <w:rsid w:val="00624AA0"/>
    <w:rsid w:val="00626872"/>
    <w:rsid w:val="0063033F"/>
    <w:rsid w:val="00630DDA"/>
    <w:rsid w:val="00631577"/>
    <w:rsid w:val="006331AB"/>
    <w:rsid w:val="0063515B"/>
    <w:rsid w:val="006361A6"/>
    <w:rsid w:val="0063645E"/>
    <w:rsid w:val="00636549"/>
    <w:rsid w:val="00637EEC"/>
    <w:rsid w:val="00640199"/>
    <w:rsid w:val="006403D9"/>
    <w:rsid w:val="00640E4B"/>
    <w:rsid w:val="006412C2"/>
    <w:rsid w:val="006426C0"/>
    <w:rsid w:val="00643639"/>
    <w:rsid w:val="00644AC7"/>
    <w:rsid w:val="00645949"/>
    <w:rsid w:val="00646FCD"/>
    <w:rsid w:val="0064796F"/>
    <w:rsid w:val="00651BA8"/>
    <w:rsid w:val="006522C9"/>
    <w:rsid w:val="0065261E"/>
    <w:rsid w:val="00654A7E"/>
    <w:rsid w:val="00656499"/>
    <w:rsid w:val="006578FC"/>
    <w:rsid w:val="006606E4"/>
    <w:rsid w:val="006615B6"/>
    <w:rsid w:val="00663941"/>
    <w:rsid w:val="006649E2"/>
    <w:rsid w:val="0066786E"/>
    <w:rsid w:val="00670161"/>
    <w:rsid w:val="00670AB9"/>
    <w:rsid w:val="0067473A"/>
    <w:rsid w:val="00675923"/>
    <w:rsid w:val="006762F9"/>
    <w:rsid w:val="006804C0"/>
    <w:rsid w:val="00681705"/>
    <w:rsid w:val="00682A6E"/>
    <w:rsid w:val="0068645D"/>
    <w:rsid w:val="00686611"/>
    <w:rsid w:val="00687B8F"/>
    <w:rsid w:val="006923F3"/>
    <w:rsid w:val="00693A76"/>
    <w:rsid w:val="00697302"/>
    <w:rsid w:val="00697ADA"/>
    <w:rsid w:val="006A110C"/>
    <w:rsid w:val="006A1919"/>
    <w:rsid w:val="006A1EBA"/>
    <w:rsid w:val="006A3863"/>
    <w:rsid w:val="006A40A5"/>
    <w:rsid w:val="006A5341"/>
    <w:rsid w:val="006A625F"/>
    <w:rsid w:val="006A6D6D"/>
    <w:rsid w:val="006B1F99"/>
    <w:rsid w:val="006B2437"/>
    <w:rsid w:val="006B3C6F"/>
    <w:rsid w:val="006B43C2"/>
    <w:rsid w:val="006B556D"/>
    <w:rsid w:val="006C60B0"/>
    <w:rsid w:val="006C631D"/>
    <w:rsid w:val="006C76BD"/>
    <w:rsid w:val="006C77ED"/>
    <w:rsid w:val="006D0A12"/>
    <w:rsid w:val="006D17B6"/>
    <w:rsid w:val="006D2383"/>
    <w:rsid w:val="006D3F3D"/>
    <w:rsid w:val="006D5874"/>
    <w:rsid w:val="006D5D1E"/>
    <w:rsid w:val="006D6839"/>
    <w:rsid w:val="006D6988"/>
    <w:rsid w:val="006D6C07"/>
    <w:rsid w:val="006E13E8"/>
    <w:rsid w:val="006E2C3E"/>
    <w:rsid w:val="006E2DBF"/>
    <w:rsid w:val="006E4200"/>
    <w:rsid w:val="006E49AA"/>
    <w:rsid w:val="006E7121"/>
    <w:rsid w:val="006E7139"/>
    <w:rsid w:val="006F03BF"/>
    <w:rsid w:val="006F12C4"/>
    <w:rsid w:val="006F1B4F"/>
    <w:rsid w:val="006F2806"/>
    <w:rsid w:val="006F3489"/>
    <w:rsid w:val="006F49EF"/>
    <w:rsid w:val="006F5397"/>
    <w:rsid w:val="006F581E"/>
    <w:rsid w:val="006F6AD6"/>
    <w:rsid w:val="00700851"/>
    <w:rsid w:val="00700871"/>
    <w:rsid w:val="007058F2"/>
    <w:rsid w:val="00706BA0"/>
    <w:rsid w:val="00706D82"/>
    <w:rsid w:val="00706EC1"/>
    <w:rsid w:val="00710480"/>
    <w:rsid w:val="00710B5F"/>
    <w:rsid w:val="00711AA3"/>
    <w:rsid w:val="00712416"/>
    <w:rsid w:val="00713186"/>
    <w:rsid w:val="00713BD1"/>
    <w:rsid w:val="00713D0C"/>
    <w:rsid w:val="00713EA9"/>
    <w:rsid w:val="007143F6"/>
    <w:rsid w:val="007167B4"/>
    <w:rsid w:val="007206BF"/>
    <w:rsid w:val="00721F23"/>
    <w:rsid w:val="007222C3"/>
    <w:rsid w:val="00722EE6"/>
    <w:rsid w:val="00723AB3"/>
    <w:rsid w:val="00725607"/>
    <w:rsid w:val="007268A4"/>
    <w:rsid w:val="007277C2"/>
    <w:rsid w:val="00730065"/>
    <w:rsid w:val="00730E60"/>
    <w:rsid w:val="00732434"/>
    <w:rsid w:val="00732929"/>
    <w:rsid w:val="00732DA5"/>
    <w:rsid w:val="00733C60"/>
    <w:rsid w:val="007369D5"/>
    <w:rsid w:val="00736FA5"/>
    <w:rsid w:val="0074154B"/>
    <w:rsid w:val="00742B75"/>
    <w:rsid w:val="00742E45"/>
    <w:rsid w:val="007431C2"/>
    <w:rsid w:val="00751EB5"/>
    <w:rsid w:val="007525BF"/>
    <w:rsid w:val="007530CD"/>
    <w:rsid w:val="007542C8"/>
    <w:rsid w:val="0075444A"/>
    <w:rsid w:val="007552F9"/>
    <w:rsid w:val="00756630"/>
    <w:rsid w:val="007629A3"/>
    <w:rsid w:val="007651F8"/>
    <w:rsid w:val="00766359"/>
    <w:rsid w:val="007666E4"/>
    <w:rsid w:val="007669D0"/>
    <w:rsid w:val="00771982"/>
    <w:rsid w:val="00771E57"/>
    <w:rsid w:val="007737AC"/>
    <w:rsid w:val="00775F9D"/>
    <w:rsid w:val="007770A1"/>
    <w:rsid w:val="0077736E"/>
    <w:rsid w:val="00781BFB"/>
    <w:rsid w:val="0078292D"/>
    <w:rsid w:val="00782D34"/>
    <w:rsid w:val="00784169"/>
    <w:rsid w:val="00784CF2"/>
    <w:rsid w:val="0078600C"/>
    <w:rsid w:val="007878E7"/>
    <w:rsid w:val="007902BA"/>
    <w:rsid w:val="00791435"/>
    <w:rsid w:val="00792EB5"/>
    <w:rsid w:val="00793A27"/>
    <w:rsid w:val="00794B19"/>
    <w:rsid w:val="00795141"/>
    <w:rsid w:val="00796036"/>
    <w:rsid w:val="007960BD"/>
    <w:rsid w:val="00796659"/>
    <w:rsid w:val="007969AE"/>
    <w:rsid w:val="00796A7A"/>
    <w:rsid w:val="00796EEA"/>
    <w:rsid w:val="00797D92"/>
    <w:rsid w:val="007A1D35"/>
    <w:rsid w:val="007A3159"/>
    <w:rsid w:val="007A399B"/>
    <w:rsid w:val="007A39FF"/>
    <w:rsid w:val="007A5328"/>
    <w:rsid w:val="007A6A2A"/>
    <w:rsid w:val="007A729C"/>
    <w:rsid w:val="007B00B1"/>
    <w:rsid w:val="007B2122"/>
    <w:rsid w:val="007B4B73"/>
    <w:rsid w:val="007B7BEE"/>
    <w:rsid w:val="007C1DF3"/>
    <w:rsid w:val="007C5049"/>
    <w:rsid w:val="007C5FC3"/>
    <w:rsid w:val="007C76A5"/>
    <w:rsid w:val="007C7867"/>
    <w:rsid w:val="007D09E2"/>
    <w:rsid w:val="007D2C07"/>
    <w:rsid w:val="007D3407"/>
    <w:rsid w:val="007D3C3E"/>
    <w:rsid w:val="007D40AA"/>
    <w:rsid w:val="007D5BC0"/>
    <w:rsid w:val="007D74B4"/>
    <w:rsid w:val="007E01BD"/>
    <w:rsid w:val="007E1DB5"/>
    <w:rsid w:val="007E4E98"/>
    <w:rsid w:val="007E6543"/>
    <w:rsid w:val="007F1B44"/>
    <w:rsid w:val="007F23C0"/>
    <w:rsid w:val="007F312E"/>
    <w:rsid w:val="007F4498"/>
    <w:rsid w:val="007F56C0"/>
    <w:rsid w:val="007F5A95"/>
    <w:rsid w:val="00800B87"/>
    <w:rsid w:val="00800F9A"/>
    <w:rsid w:val="00804046"/>
    <w:rsid w:val="008050AD"/>
    <w:rsid w:val="00805515"/>
    <w:rsid w:val="00806F16"/>
    <w:rsid w:val="00807DC2"/>
    <w:rsid w:val="00811C08"/>
    <w:rsid w:val="00811CB9"/>
    <w:rsid w:val="00812043"/>
    <w:rsid w:val="00812687"/>
    <w:rsid w:val="00812DCB"/>
    <w:rsid w:val="00813157"/>
    <w:rsid w:val="00815537"/>
    <w:rsid w:val="00820650"/>
    <w:rsid w:val="00826738"/>
    <w:rsid w:val="008268BF"/>
    <w:rsid w:val="00826F35"/>
    <w:rsid w:val="00827658"/>
    <w:rsid w:val="00830BE4"/>
    <w:rsid w:val="00832571"/>
    <w:rsid w:val="0083440B"/>
    <w:rsid w:val="00834CC1"/>
    <w:rsid w:val="00835F58"/>
    <w:rsid w:val="00836135"/>
    <w:rsid w:val="00840DC3"/>
    <w:rsid w:val="00842114"/>
    <w:rsid w:val="00843552"/>
    <w:rsid w:val="0084374E"/>
    <w:rsid w:val="008440E6"/>
    <w:rsid w:val="00844ADE"/>
    <w:rsid w:val="00844C59"/>
    <w:rsid w:val="00845E26"/>
    <w:rsid w:val="00850275"/>
    <w:rsid w:val="0085054C"/>
    <w:rsid w:val="008516F2"/>
    <w:rsid w:val="0085207D"/>
    <w:rsid w:val="008524E1"/>
    <w:rsid w:val="008542E8"/>
    <w:rsid w:val="00854B9F"/>
    <w:rsid w:val="0085633D"/>
    <w:rsid w:val="008602D8"/>
    <w:rsid w:val="00861EB0"/>
    <w:rsid w:val="0086244A"/>
    <w:rsid w:val="008626D0"/>
    <w:rsid w:val="00862F02"/>
    <w:rsid w:val="00862F88"/>
    <w:rsid w:val="00863E67"/>
    <w:rsid w:val="0086407E"/>
    <w:rsid w:val="0086696F"/>
    <w:rsid w:val="00867C00"/>
    <w:rsid w:val="00871224"/>
    <w:rsid w:val="00871266"/>
    <w:rsid w:val="008716D2"/>
    <w:rsid w:val="00871919"/>
    <w:rsid w:val="00872030"/>
    <w:rsid w:val="00872EBF"/>
    <w:rsid w:val="00873585"/>
    <w:rsid w:val="008736D3"/>
    <w:rsid w:val="00874063"/>
    <w:rsid w:val="00876D36"/>
    <w:rsid w:val="0088293F"/>
    <w:rsid w:val="0088334C"/>
    <w:rsid w:val="00885058"/>
    <w:rsid w:val="008854D8"/>
    <w:rsid w:val="00885DD1"/>
    <w:rsid w:val="00886288"/>
    <w:rsid w:val="008876A1"/>
    <w:rsid w:val="00890FA9"/>
    <w:rsid w:val="00892925"/>
    <w:rsid w:val="00893BAD"/>
    <w:rsid w:val="00896C56"/>
    <w:rsid w:val="008A0FA7"/>
    <w:rsid w:val="008A119A"/>
    <w:rsid w:val="008A1668"/>
    <w:rsid w:val="008A1733"/>
    <w:rsid w:val="008A344D"/>
    <w:rsid w:val="008A39EE"/>
    <w:rsid w:val="008A4DAA"/>
    <w:rsid w:val="008A7621"/>
    <w:rsid w:val="008B2171"/>
    <w:rsid w:val="008B292A"/>
    <w:rsid w:val="008B4BB7"/>
    <w:rsid w:val="008C185B"/>
    <w:rsid w:val="008C3323"/>
    <w:rsid w:val="008C3AD5"/>
    <w:rsid w:val="008C7484"/>
    <w:rsid w:val="008C775C"/>
    <w:rsid w:val="008C7D4A"/>
    <w:rsid w:val="008D028A"/>
    <w:rsid w:val="008D13DA"/>
    <w:rsid w:val="008D1408"/>
    <w:rsid w:val="008D2070"/>
    <w:rsid w:val="008D3076"/>
    <w:rsid w:val="008D4E04"/>
    <w:rsid w:val="008D514F"/>
    <w:rsid w:val="008D5605"/>
    <w:rsid w:val="008D5BA3"/>
    <w:rsid w:val="008D65E5"/>
    <w:rsid w:val="008D6FF9"/>
    <w:rsid w:val="008E0562"/>
    <w:rsid w:val="008E4384"/>
    <w:rsid w:val="008E5BCB"/>
    <w:rsid w:val="008E5BDC"/>
    <w:rsid w:val="008E672B"/>
    <w:rsid w:val="008E6F9A"/>
    <w:rsid w:val="008E784D"/>
    <w:rsid w:val="008F0723"/>
    <w:rsid w:val="008F23C4"/>
    <w:rsid w:val="008F74E6"/>
    <w:rsid w:val="008F76B9"/>
    <w:rsid w:val="009028D0"/>
    <w:rsid w:val="0090528A"/>
    <w:rsid w:val="00905D2B"/>
    <w:rsid w:val="0090742A"/>
    <w:rsid w:val="00907878"/>
    <w:rsid w:val="009104B7"/>
    <w:rsid w:val="00911F12"/>
    <w:rsid w:val="00912579"/>
    <w:rsid w:val="00912C7A"/>
    <w:rsid w:val="009158E7"/>
    <w:rsid w:val="00915CDB"/>
    <w:rsid w:val="00917185"/>
    <w:rsid w:val="0091792A"/>
    <w:rsid w:val="0092061B"/>
    <w:rsid w:val="00921001"/>
    <w:rsid w:val="009217AE"/>
    <w:rsid w:val="00922681"/>
    <w:rsid w:val="00923261"/>
    <w:rsid w:val="00926F35"/>
    <w:rsid w:val="009278EF"/>
    <w:rsid w:val="00927BAD"/>
    <w:rsid w:val="00927DCB"/>
    <w:rsid w:val="00930108"/>
    <w:rsid w:val="00930130"/>
    <w:rsid w:val="00930628"/>
    <w:rsid w:val="009315FD"/>
    <w:rsid w:val="00931914"/>
    <w:rsid w:val="00932CBB"/>
    <w:rsid w:val="00933300"/>
    <w:rsid w:val="0093374E"/>
    <w:rsid w:val="00933881"/>
    <w:rsid w:val="0093707B"/>
    <w:rsid w:val="0093769E"/>
    <w:rsid w:val="00937D64"/>
    <w:rsid w:val="00940416"/>
    <w:rsid w:val="00940A8E"/>
    <w:rsid w:val="009410C5"/>
    <w:rsid w:val="009454B8"/>
    <w:rsid w:val="00945986"/>
    <w:rsid w:val="00946B8D"/>
    <w:rsid w:val="00953EDB"/>
    <w:rsid w:val="009548A3"/>
    <w:rsid w:val="00956685"/>
    <w:rsid w:val="0096235B"/>
    <w:rsid w:val="00963CCD"/>
    <w:rsid w:val="00963CD7"/>
    <w:rsid w:val="00967417"/>
    <w:rsid w:val="00970E37"/>
    <w:rsid w:val="0097211F"/>
    <w:rsid w:val="00972876"/>
    <w:rsid w:val="00972E67"/>
    <w:rsid w:val="009735CE"/>
    <w:rsid w:val="00973A48"/>
    <w:rsid w:val="00973B41"/>
    <w:rsid w:val="00974F06"/>
    <w:rsid w:val="00975654"/>
    <w:rsid w:val="009805D2"/>
    <w:rsid w:val="0098422D"/>
    <w:rsid w:val="0098509E"/>
    <w:rsid w:val="009862B7"/>
    <w:rsid w:val="00986BB3"/>
    <w:rsid w:val="00986EFD"/>
    <w:rsid w:val="009876BC"/>
    <w:rsid w:val="0099044F"/>
    <w:rsid w:val="00990EAD"/>
    <w:rsid w:val="00991FEC"/>
    <w:rsid w:val="009926C7"/>
    <w:rsid w:val="00992B00"/>
    <w:rsid w:val="009932ED"/>
    <w:rsid w:val="009938E6"/>
    <w:rsid w:val="009940BB"/>
    <w:rsid w:val="009942D4"/>
    <w:rsid w:val="009958E8"/>
    <w:rsid w:val="009960DC"/>
    <w:rsid w:val="0099651C"/>
    <w:rsid w:val="0099776D"/>
    <w:rsid w:val="009A0423"/>
    <w:rsid w:val="009A16CF"/>
    <w:rsid w:val="009A199F"/>
    <w:rsid w:val="009A1B9C"/>
    <w:rsid w:val="009A2816"/>
    <w:rsid w:val="009A4166"/>
    <w:rsid w:val="009A596C"/>
    <w:rsid w:val="009A6E47"/>
    <w:rsid w:val="009B1D6F"/>
    <w:rsid w:val="009B2981"/>
    <w:rsid w:val="009B5B51"/>
    <w:rsid w:val="009B5EE5"/>
    <w:rsid w:val="009B773A"/>
    <w:rsid w:val="009B7C87"/>
    <w:rsid w:val="009C248A"/>
    <w:rsid w:val="009C321C"/>
    <w:rsid w:val="009C3DFC"/>
    <w:rsid w:val="009C4CAD"/>
    <w:rsid w:val="009C525A"/>
    <w:rsid w:val="009C533E"/>
    <w:rsid w:val="009C5655"/>
    <w:rsid w:val="009C5CBB"/>
    <w:rsid w:val="009C7C1E"/>
    <w:rsid w:val="009D283B"/>
    <w:rsid w:val="009D5671"/>
    <w:rsid w:val="009D743D"/>
    <w:rsid w:val="009E0117"/>
    <w:rsid w:val="009E0145"/>
    <w:rsid w:val="009E1629"/>
    <w:rsid w:val="009E1764"/>
    <w:rsid w:val="009E24AB"/>
    <w:rsid w:val="009E28AF"/>
    <w:rsid w:val="009E2B0D"/>
    <w:rsid w:val="009E3EEC"/>
    <w:rsid w:val="009E619D"/>
    <w:rsid w:val="009E7AC6"/>
    <w:rsid w:val="009F08A8"/>
    <w:rsid w:val="009F09BC"/>
    <w:rsid w:val="009F0AAC"/>
    <w:rsid w:val="009F1437"/>
    <w:rsid w:val="009F14C4"/>
    <w:rsid w:val="009F2473"/>
    <w:rsid w:val="009F2DB1"/>
    <w:rsid w:val="009F37B3"/>
    <w:rsid w:val="009F4267"/>
    <w:rsid w:val="009F4FD7"/>
    <w:rsid w:val="009F69FA"/>
    <w:rsid w:val="00A01366"/>
    <w:rsid w:val="00A01E44"/>
    <w:rsid w:val="00A0573F"/>
    <w:rsid w:val="00A0649E"/>
    <w:rsid w:val="00A106D7"/>
    <w:rsid w:val="00A134BA"/>
    <w:rsid w:val="00A14314"/>
    <w:rsid w:val="00A15892"/>
    <w:rsid w:val="00A15B29"/>
    <w:rsid w:val="00A16850"/>
    <w:rsid w:val="00A173CC"/>
    <w:rsid w:val="00A22610"/>
    <w:rsid w:val="00A24FF2"/>
    <w:rsid w:val="00A25759"/>
    <w:rsid w:val="00A2579C"/>
    <w:rsid w:val="00A25E0D"/>
    <w:rsid w:val="00A27155"/>
    <w:rsid w:val="00A2752C"/>
    <w:rsid w:val="00A3573E"/>
    <w:rsid w:val="00A35AFC"/>
    <w:rsid w:val="00A410FE"/>
    <w:rsid w:val="00A413B8"/>
    <w:rsid w:val="00A436C4"/>
    <w:rsid w:val="00A465FD"/>
    <w:rsid w:val="00A5225D"/>
    <w:rsid w:val="00A526EE"/>
    <w:rsid w:val="00A543AF"/>
    <w:rsid w:val="00A548C1"/>
    <w:rsid w:val="00A5674A"/>
    <w:rsid w:val="00A60FE1"/>
    <w:rsid w:val="00A61E8B"/>
    <w:rsid w:val="00A63D84"/>
    <w:rsid w:val="00A70B68"/>
    <w:rsid w:val="00A70E72"/>
    <w:rsid w:val="00A71A78"/>
    <w:rsid w:val="00A73CDF"/>
    <w:rsid w:val="00A75CC2"/>
    <w:rsid w:val="00A75EE9"/>
    <w:rsid w:val="00A76A3A"/>
    <w:rsid w:val="00A77A2A"/>
    <w:rsid w:val="00A809C7"/>
    <w:rsid w:val="00A8190D"/>
    <w:rsid w:val="00A81C95"/>
    <w:rsid w:val="00A82B13"/>
    <w:rsid w:val="00A85EBA"/>
    <w:rsid w:val="00A90754"/>
    <w:rsid w:val="00A90DD8"/>
    <w:rsid w:val="00A92717"/>
    <w:rsid w:val="00A941F6"/>
    <w:rsid w:val="00A9527D"/>
    <w:rsid w:val="00A959AA"/>
    <w:rsid w:val="00A96897"/>
    <w:rsid w:val="00A97730"/>
    <w:rsid w:val="00A978DE"/>
    <w:rsid w:val="00AA10A7"/>
    <w:rsid w:val="00AA2324"/>
    <w:rsid w:val="00AA2627"/>
    <w:rsid w:val="00AA31D0"/>
    <w:rsid w:val="00AA6A89"/>
    <w:rsid w:val="00AA7C5D"/>
    <w:rsid w:val="00AB0E04"/>
    <w:rsid w:val="00AB1C3E"/>
    <w:rsid w:val="00AB2257"/>
    <w:rsid w:val="00AB3472"/>
    <w:rsid w:val="00AB3C95"/>
    <w:rsid w:val="00AB4F19"/>
    <w:rsid w:val="00AB77F3"/>
    <w:rsid w:val="00AB7D7F"/>
    <w:rsid w:val="00AC1F4D"/>
    <w:rsid w:val="00AC3ABB"/>
    <w:rsid w:val="00AC58AD"/>
    <w:rsid w:val="00AC5B95"/>
    <w:rsid w:val="00AE64BE"/>
    <w:rsid w:val="00AE7A5D"/>
    <w:rsid w:val="00AE7B18"/>
    <w:rsid w:val="00AF0339"/>
    <w:rsid w:val="00AF08F3"/>
    <w:rsid w:val="00AF1B37"/>
    <w:rsid w:val="00AF1FA0"/>
    <w:rsid w:val="00AF310F"/>
    <w:rsid w:val="00AF4951"/>
    <w:rsid w:val="00AF56CD"/>
    <w:rsid w:val="00AF7058"/>
    <w:rsid w:val="00B00054"/>
    <w:rsid w:val="00B022D3"/>
    <w:rsid w:val="00B02912"/>
    <w:rsid w:val="00B041A4"/>
    <w:rsid w:val="00B07BB9"/>
    <w:rsid w:val="00B11CE2"/>
    <w:rsid w:val="00B12813"/>
    <w:rsid w:val="00B12DFB"/>
    <w:rsid w:val="00B13410"/>
    <w:rsid w:val="00B14142"/>
    <w:rsid w:val="00B14FC9"/>
    <w:rsid w:val="00B15BC2"/>
    <w:rsid w:val="00B15E9B"/>
    <w:rsid w:val="00B168AA"/>
    <w:rsid w:val="00B1722F"/>
    <w:rsid w:val="00B17D76"/>
    <w:rsid w:val="00B2147E"/>
    <w:rsid w:val="00B21F02"/>
    <w:rsid w:val="00B224EA"/>
    <w:rsid w:val="00B2347D"/>
    <w:rsid w:val="00B236B5"/>
    <w:rsid w:val="00B24133"/>
    <w:rsid w:val="00B24A26"/>
    <w:rsid w:val="00B24D80"/>
    <w:rsid w:val="00B24F48"/>
    <w:rsid w:val="00B25485"/>
    <w:rsid w:val="00B25F26"/>
    <w:rsid w:val="00B26422"/>
    <w:rsid w:val="00B26F90"/>
    <w:rsid w:val="00B27D61"/>
    <w:rsid w:val="00B31012"/>
    <w:rsid w:val="00B312D4"/>
    <w:rsid w:val="00B31501"/>
    <w:rsid w:val="00B32B38"/>
    <w:rsid w:val="00B33CEB"/>
    <w:rsid w:val="00B35DCD"/>
    <w:rsid w:val="00B36024"/>
    <w:rsid w:val="00B360A5"/>
    <w:rsid w:val="00B363B2"/>
    <w:rsid w:val="00B43306"/>
    <w:rsid w:val="00B445E3"/>
    <w:rsid w:val="00B44912"/>
    <w:rsid w:val="00B44AEA"/>
    <w:rsid w:val="00B4645B"/>
    <w:rsid w:val="00B46F58"/>
    <w:rsid w:val="00B47193"/>
    <w:rsid w:val="00B536DA"/>
    <w:rsid w:val="00B537F2"/>
    <w:rsid w:val="00B544F2"/>
    <w:rsid w:val="00B5564E"/>
    <w:rsid w:val="00B56816"/>
    <w:rsid w:val="00B5779A"/>
    <w:rsid w:val="00B57BF4"/>
    <w:rsid w:val="00B61CC7"/>
    <w:rsid w:val="00B64C6A"/>
    <w:rsid w:val="00B654FA"/>
    <w:rsid w:val="00B65879"/>
    <w:rsid w:val="00B66F08"/>
    <w:rsid w:val="00B6746B"/>
    <w:rsid w:val="00B7027D"/>
    <w:rsid w:val="00B710E1"/>
    <w:rsid w:val="00B7358F"/>
    <w:rsid w:val="00B73C7D"/>
    <w:rsid w:val="00B80DEA"/>
    <w:rsid w:val="00B825F1"/>
    <w:rsid w:val="00B857AC"/>
    <w:rsid w:val="00B865D3"/>
    <w:rsid w:val="00B90913"/>
    <w:rsid w:val="00B92C38"/>
    <w:rsid w:val="00B92EEA"/>
    <w:rsid w:val="00B94370"/>
    <w:rsid w:val="00B96862"/>
    <w:rsid w:val="00B976D5"/>
    <w:rsid w:val="00BA2853"/>
    <w:rsid w:val="00BA3BBC"/>
    <w:rsid w:val="00BA4A51"/>
    <w:rsid w:val="00BA51AC"/>
    <w:rsid w:val="00BA7D76"/>
    <w:rsid w:val="00BB0706"/>
    <w:rsid w:val="00BB1C10"/>
    <w:rsid w:val="00BB620F"/>
    <w:rsid w:val="00BB6E92"/>
    <w:rsid w:val="00BB72FE"/>
    <w:rsid w:val="00BC0731"/>
    <w:rsid w:val="00BC21B6"/>
    <w:rsid w:val="00BC3075"/>
    <w:rsid w:val="00BC59BD"/>
    <w:rsid w:val="00BC6115"/>
    <w:rsid w:val="00BC6BDC"/>
    <w:rsid w:val="00BC7FF5"/>
    <w:rsid w:val="00BD016C"/>
    <w:rsid w:val="00BD1002"/>
    <w:rsid w:val="00BD1209"/>
    <w:rsid w:val="00BD129E"/>
    <w:rsid w:val="00BD1726"/>
    <w:rsid w:val="00BD2AB8"/>
    <w:rsid w:val="00BD2E8E"/>
    <w:rsid w:val="00BD3912"/>
    <w:rsid w:val="00BD3F71"/>
    <w:rsid w:val="00BD4404"/>
    <w:rsid w:val="00BD4CD3"/>
    <w:rsid w:val="00BD6C3D"/>
    <w:rsid w:val="00BD7B50"/>
    <w:rsid w:val="00BE0F5C"/>
    <w:rsid w:val="00BE2AA3"/>
    <w:rsid w:val="00BE3C24"/>
    <w:rsid w:val="00BE3CC9"/>
    <w:rsid w:val="00BE3E22"/>
    <w:rsid w:val="00BE52F7"/>
    <w:rsid w:val="00BE5E21"/>
    <w:rsid w:val="00BE7A35"/>
    <w:rsid w:val="00BF013B"/>
    <w:rsid w:val="00BF0AB6"/>
    <w:rsid w:val="00BF1EA7"/>
    <w:rsid w:val="00BF2663"/>
    <w:rsid w:val="00BF281E"/>
    <w:rsid w:val="00BF55CA"/>
    <w:rsid w:val="00BF7BD5"/>
    <w:rsid w:val="00C00AEE"/>
    <w:rsid w:val="00C024D3"/>
    <w:rsid w:val="00C033E3"/>
    <w:rsid w:val="00C03472"/>
    <w:rsid w:val="00C07AC7"/>
    <w:rsid w:val="00C119FC"/>
    <w:rsid w:val="00C145FE"/>
    <w:rsid w:val="00C14D05"/>
    <w:rsid w:val="00C156B4"/>
    <w:rsid w:val="00C15FB3"/>
    <w:rsid w:val="00C1691D"/>
    <w:rsid w:val="00C177ED"/>
    <w:rsid w:val="00C17AEC"/>
    <w:rsid w:val="00C20253"/>
    <w:rsid w:val="00C204F6"/>
    <w:rsid w:val="00C231D0"/>
    <w:rsid w:val="00C24C65"/>
    <w:rsid w:val="00C25228"/>
    <w:rsid w:val="00C268E3"/>
    <w:rsid w:val="00C26DCD"/>
    <w:rsid w:val="00C275BC"/>
    <w:rsid w:val="00C303FF"/>
    <w:rsid w:val="00C34B0D"/>
    <w:rsid w:val="00C34B79"/>
    <w:rsid w:val="00C35142"/>
    <w:rsid w:val="00C360A1"/>
    <w:rsid w:val="00C368D8"/>
    <w:rsid w:val="00C409A7"/>
    <w:rsid w:val="00C40C43"/>
    <w:rsid w:val="00C41E72"/>
    <w:rsid w:val="00C45E8F"/>
    <w:rsid w:val="00C465B9"/>
    <w:rsid w:val="00C46BE7"/>
    <w:rsid w:val="00C4707C"/>
    <w:rsid w:val="00C47B84"/>
    <w:rsid w:val="00C56E0E"/>
    <w:rsid w:val="00C6180A"/>
    <w:rsid w:val="00C61AB3"/>
    <w:rsid w:val="00C61FDD"/>
    <w:rsid w:val="00C623BC"/>
    <w:rsid w:val="00C6782A"/>
    <w:rsid w:val="00C713D8"/>
    <w:rsid w:val="00C71F74"/>
    <w:rsid w:val="00C71FBD"/>
    <w:rsid w:val="00C73AC2"/>
    <w:rsid w:val="00C73F4F"/>
    <w:rsid w:val="00C744A5"/>
    <w:rsid w:val="00C74595"/>
    <w:rsid w:val="00C756BB"/>
    <w:rsid w:val="00C75A48"/>
    <w:rsid w:val="00C767CF"/>
    <w:rsid w:val="00C77171"/>
    <w:rsid w:val="00C7749B"/>
    <w:rsid w:val="00C83CE4"/>
    <w:rsid w:val="00C851AD"/>
    <w:rsid w:val="00C860E4"/>
    <w:rsid w:val="00C864FD"/>
    <w:rsid w:val="00C867F4"/>
    <w:rsid w:val="00C86973"/>
    <w:rsid w:val="00C92975"/>
    <w:rsid w:val="00C93325"/>
    <w:rsid w:val="00C95CBC"/>
    <w:rsid w:val="00C96769"/>
    <w:rsid w:val="00C967E5"/>
    <w:rsid w:val="00C96E70"/>
    <w:rsid w:val="00CA2EB2"/>
    <w:rsid w:val="00CA59FD"/>
    <w:rsid w:val="00CA5B58"/>
    <w:rsid w:val="00CB3179"/>
    <w:rsid w:val="00CC0CF5"/>
    <w:rsid w:val="00CC11C8"/>
    <w:rsid w:val="00CC3029"/>
    <w:rsid w:val="00CC527D"/>
    <w:rsid w:val="00CC6CD1"/>
    <w:rsid w:val="00CC6FC2"/>
    <w:rsid w:val="00CD511A"/>
    <w:rsid w:val="00CD6414"/>
    <w:rsid w:val="00CD72B1"/>
    <w:rsid w:val="00CD751E"/>
    <w:rsid w:val="00CE2443"/>
    <w:rsid w:val="00CE2A53"/>
    <w:rsid w:val="00CE5204"/>
    <w:rsid w:val="00CE6BC3"/>
    <w:rsid w:val="00CF01DF"/>
    <w:rsid w:val="00CF024C"/>
    <w:rsid w:val="00CF154B"/>
    <w:rsid w:val="00CF20B6"/>
    <w:rsid w:val="00CF221F"/>
    <w:rsid w:val="00CF24E5"/>
    <w:rsid w:val="00CF7CC3"/>
    <w:rsid w:val="00D02B85"/>
    <w:rsid w:val="00D0457F"/>
    <w:rsid w:val="00D05501"/>
    <w:rsid w:val="00D076A6"/>
    <w:rsid w:val="00D11018"/>
    <w:rsid w:val="00D115B6"/>
    <w:rsid w:val="00D11C58"/>
    <w:rsid w:val="00D1214D"/>
    <w:rsid w:val="00D1387F"/>
    <w:rsid w:val="00D13CBA"/>
    <w:rsid w:val="00D147CF"/>
    <w:rsid w:val="00D165EA"/>
    <w:rsid w:val="00D24A95"/>
    <w:rsid w:val="00D2504C"/>
    <w:rsid w:val="00D26708"/>
    <w:rsid w:val="00D27235"/>
    <w:rsid w:val="00D318AE"/>
    <w:rsid w:val="00D31E45"/>
    <w:rsid w:val="00D34097"/>
    <w:rsid w:val="00D34DBD"/>
    <w:rsid w:val="00D35801"/>
    <w:rsid w:val="00D360B8"/>
    <w:rsid w:val="00D37340"/>
    <w:rsid w:val="00D42AA8"/>
    <w:rsid w:val="00D46DF8"/>
    <w:rsid w:val="00D475C4"/>
    <w:rsid w:val="00D55AEA"/>
    <w:rsid w:val="00D55BA8"/>
    <w:rsid w:val="00D5778C"/>
    <w:rsid w:val="00D6340D"/>
    <w:rsid w:val="00D64CDD"/>
    <w:rsid w:val="00D66B72"/>
    <w:rsid w:val="00D6732F"/>
    <w:rsid w:val="00D710FD"/>
    <w:rsid w:val="00D713D8"/>
    <w:rsid w:val="00D727D4"/>
    <w:rsid w:val="00D72946"/>
    <w:rsid w:val="00D73147"/>
    <w:rsid w:val="00D75784"/>
    <w:rsid w:val="00D80E2E"/>
    <w:rsid w:val="00D824EA"/>
    <w:rsid w:val="00D83207"/>
    <w:rsid w:val="00D84132"/>
    <w:rsid w:val="00D84B31"/>
    <w:rsid w:val="00D85691"/>
    <w:rsid w:val="00D85D80"/>
    <w:rsid w:val="00D86838"/>
    <w:rsid w:val="00D90989"/>
    <w:rsid w:val="00D90F10"/>
    <w:rsid w:val="00D94C0F"/>
    <w:rsid w:val="00D97062"/>
    <w:rsid w:val="00D97681"/>
    <w:rsid w:val="00DA15CC"/>
    <w:rsid w:val="00DA1B85"/>
    <w:rsid w:val="00DA3D1E"/>
    <w:rsid w:val="00DA548B"/>
    <w:rsid w:val="00DA6483"/>
    <w:rsid w:val="00DB0219"/>
    <w:rsid w:val="00DB1184"/>
    <w:rsid w:val="00DB4825"/>
    <w:rsid w:val="00DB49B3"/>
    <w:rsid w:val="00DC1E3B"/>
    <w:rsid w:val="00DC27A3"/>
    <w:rsid w:val="00DC41D5"/>
    <w:rsid w:val="00DC439F"/>
    <w:rsid w:val="00DC4E2F"/>
    <w:rsid w:val="00DD0139"/>
    <w:rsid w:val="00DD07C9"/>
    <w:rsid w:val="00DD1160"/>
    <w:rsid w:val="00DD1CFE"/>
    <w:rsid w:val="00DD2245"/>
    <w:rsid w:val="00DD4725"/>
    <w:rsid w:val="00DD4BD8"/>
    <w:rsid w:val="00DD69CB"/>
    <w:rsid w:val="00DE2AFD"/>
    <w:rsid w:val="00DE30EE"/>
    <w:rsid w:val="00DE37F5"/>
    <w:rsid w:val="00DE4255"/>
    <w:rsid w:val="00DE4467"/>
    <w:rsid w:val="00DE594A"/>
    <w:rsid w:val="00DE6C8F"/>
    <w:rsid w:val="00DE6CE1"/>
    <w:rsid w:val="00DF03FA"/>
    <w:rsid w:val="00DF08A8"/>
    <w:rsid w:val="00DF18DC"/>
    <w:rsid w:val="00DF3888"/>
    <w:rsid w:val="00DF5698"/>
    <w:rsid w:val="00DF6F90"/>
    <w:rsid w:val="00E017E8"/>
    <w:rsid w:val="00E02707"/>
    <w:rsid w:val="00E02A78"/>
    <w:rsid w:val="00E04FC5"/>
    <w:rsid w:val="00E10BC7"/>
    <w:rsid w:val="00E15C2C"/>
    <w:rsid w:val="00E1620D"/>
    <w:rsid w:val="00E2404B"/>
    <w:rsid w:val="00E2468F"/>
    <w:rsid w:val="00E26150"/>
    <w:rsid w:val="00E272B5"/>
    <w:rsid w:val="00E27625"/>
    <w:rsid w:val="00E31683"/>
    <w:rsid w:val="00E32B7A"/>
    <w:rsid w:val="00E35B2E"/>
    <w:rsid w:val="00E37314"/>
    <w:rsid w:val="00E37595"/>
    <w:rsid w:val="00E3787D"/>
    <w:rsid w:val="00E37B03"/>
    <w:rsid w:val="00E4003D"/>
    <w:rsid w:val="00E4342D"/>
    <w:rsid w:val="00E44043"/>
    <w:rsid w:val="00E4413F"/>
    <w:rsid w:val="00E478EE"/>
    <w:rsid w:val="00E5020B"/>
    <w:rsid w:val="00E50C1D"/>
    <w:rsid w:val="00E51054"/>
    <w:rsid w:val="00E5543B"/>
    <w:rsid w:val="00E600EF"/>
    <w:rsid w:val="00E60D4B"/>
    <w:rsid w:val="00E60F56"/>
    <w:rsid w:val="00E62225"/>
    <w:rsid w:val="00E66C5F"/>
    <w:rsid w:val="00E67752"/>
    <w:rsid w:val="00E70169"/>
    <w:rsid w:val="00E701E6"/>
    <w:rsid w:val="00E73B13"/>
    <w:rsid w:val="00E75CD8"/>
    <w:rsid w:val="00E76F96"/>
    <w:rsid w:val="00E80126"/>
    <w:rsid w:val="00E80A67"/>
    <w:rsid w:val="00E818C3"/>
    <w:rsid w:val="00E81B74"/>
    <w:rsid w:val="00E81BA4"/>
    <w:rsid w:val="00E824A0"/>
    <w:rsid w:val="00E870C5"/>
    <w:rsid w:val="00E875F0"/>
    <w:rsid w:val="00E87664"/>
    <w:rsid w:val="00E901B2"/>
    <w:rsid w:val="00E913EF"/>
    <w:rsid w:val="00E91699"/>
    <w:rsid w:val="00E928EC"/>
    <w:rsid w:val="00E935E9"/>
    <w:rsid w:val="00E93EBE"/>
    <w:rsid w:val="00E95142"/>
    <w:rsid w:val="00E95CF0"/>
    <w:rsid w:val="00E9633F"/>
    <w:rsid w:val="00E972C7"/>
    <w:rsid w:val="00E976FB"/>
    <w:rsid w:val="00EA05E0"/>
    <w:rsid w:val="00EA304B"/>
    <w:rsid w:val="00EA3B0A"/>
    <w:rsid w:val="00EA3D4B"/>
    <w:rsid w:val="00EA424C"/>
    <w:rsid w:val="00EB0AFA"/>
    <w:rsid w:val="00EB0E95"/>
    <w:rsid w:val="00EB19BB"/>
    <w:rsid w:val="00EB30D2"/>
    <w:rsid w:val="00EB531F"/>
    <w:rsid w:val="00EB5EC6"/>
    <w:rsid w:val="00EB6B56"/>
    <w:rsid w:val="00EB7742"/>
    <w:rsid w:val="00EC0791"/>
    <w:rsid w:val="00EC09BC"/>
    <w:rsid w:val="00EC1559"/>
    <w:rsid w:val="00EC526A"/>
    <w:rsid w:val="00EC6A97"/>
    <w:rsid w:val="00EC751B"/>
    <w:rsid w:val="00EC7607"/>
    <w:rsid w:val="00ED028B"/>
    <w:rsid w:val="00ED0421"/>
    <w:rsid w:val="00ED487B"/>
    <w:rsid w:val="00ED5817"/>
    <w:rsid w:val="00ED74CE"/>
    <w:rsid w:val="00EE45F0"/>
    <w:rsid w:val="00EE4D8E"/>
    <w:rsid w:val="00EE6876"/>
    <w:rsid w:val="00EE7DDA"/>
    <w:rsid w:val="00EF3520"/>
    <w:rsid w:val="00EF3859"/>
    <w:rsid w:val="00EF476D"/>
    <w:rsid w:val="00EF5828"/>
    <w:rsid w:val="00F02759"/>
    <w:rsid w:val="00F027B4"/>
    <w:rsid w:val="00F057C8"/>
    <w:rsid w:val="00F067F5"/>
    <w:rsid w:val="00F07940"/>
    <w:rsid w:val="00F07BF6"/>
    <w:rsid w:val="00F07C25"/>
    <w:rsid w:val="00F07D66"/>
    <w:rsid w:val="00F10475"/>
    <w:rsid w:val="00F1345E"/>
    <w:rsid w:val="00F15E95"/>
    <w:rsid w:val="00F16970"/>
    <w:rsid w:val="00F17500"/>
    <w:rsid w:val="00F20FC6"/>
    <w:rsid w:val="00F20FD2"/>
    <w:rsid w:val="00F2367B"/>
    <w:rsid w:val="00F23F45"/>
    <w:rsid w:val="00F24456"/>
    <w:rsid w:val="00F2671A"/>
    <w:rsid w:val="00F26FF1"/>
    <w:rsid w:val="00F273B2"/>
    <w:rsid w:val="00F3394A"/>
    <w:rsid w:val="00F36396"/>
    <w:rsid w:val="00F37BAE"/>
    <w:rsid w:val="00F403A6"/>
    <w:rsid w:val="00F40C68"/>
    <w:rsid w:val="00F410E0"/>
    <w:rsid w:val="00F41802"/>
    <w:rsid w:val="00F41C58"/>
    <w:rsid w:val="00F41E03"/>
    <w:rsid w:val="00F422B8"/>
    <w:rsid w:val="00F45811"/>
    <w:rsid w:val="00F45A69"/>
    <w:rsid w:val="00F529EF"/>
    <w:rsid w:val="00F54F76"/>
    <w:rsid w:val="00F565A3"/>
    <w:rsid w:val="00F5699B"/>
    <w:rsid w:val="00F574BA"/>
    <w:rsid w:val="00F57D60"/>
    <w:rsid w:val="00F61125"/>
    <w:rsid w:val="00F618D1"/>
    <w:rsid w:val="00F61954"/>
    <w:rsid w:val="00F61961"/>
    <w:rsid w:val="00F64758"/>
    <w:rsid w:val="00F65443"/>
    <w:rsid w:val="00F657BD"/>
    <w:rsid w:val="00F66D73"/>
    <w:rsid w:val="00F700FD"/>
    <w:rsid w:val="00F71DF8"/>
    <w:rsid w:val="00F72275"/>
    <w:rsid w:val="00F73238"/>
    <w:rsid w:val="00F73CA7"/>
    <w:rsid w:val="00F7462C"/>
    <w:rsid w:val="00F76BE9"/>
    <w:rsid w:val="00F76E4D"/>
    <w:rsid w:val="00F8163B"/>
    <w:rsid w:val="00F82469"/>
    <w:rsid w:val="00F84343"/>
    <w:rsid w:val="00F8685B"/>
    <w:rsid w:val="00F86966"/>
    <w:rsid w:val="00F87276"/>
    <w:rsid w:val="00F90C37"/>
    <w:rsid w:val="00F9164E"/>
    <w:rsid w:val="00F93D7D"/>
    <w:rsid w:val="00F95B32"/>
    <w:rsid w:val="00F96C6E"/>
    <w:rsid w:val="00F97389"/>
    <w:rsid w:val="00FA0A63"/>
    <w:rsid w:val="00FA272E"/>
    <w:rsid w:val="00FA62DE"/>
    <w:rsid w:val="00FA6BD9"/>
    <w:rsid w:val="00FA6FE0"/>
    <w:rsid w:val="00FA7B90"/>
    <w:rsid w:val="00FB38A1"/>
    <w:rsid w:val="00FB4202"/>
    <w:rsid w:val="00FB66F1"/>
    <w:rsid w:val="00FB75F7"/>
    <w:rsid w:val="00FC178C"/>
    <w:rsid w:val="00FC1969"/>
    <w:rsid w:val="00FC613F"/>
    <w:rsid w:val="00FC69F0"/>
    <w:rsid w:val="00FC7702"/>
    <w:rsid w:val="00FC7738"/>
    <w:rsid w:val="00FC774F"/>
    <w:rsid w:val="00FC7943"/>
    <w:rsid w:val="00FD0C7F"/>
    <w:rsid w:val="00FD2DEA"/>
    <w:rsid w:val="00FD3E74"/>
    <w:rsid w:val="00FD3FEA"/>
    <w:rsid w:val="00FD723C"/>
    <w:rsid w:val="00FD7647"/>
    <w:rsid w:val="00FE0321"/>
    <w:rsid w:val="00FE0B7A"/>
    <w:rsid w:val="00FE1364"/>
    <w:rsid w:val="00FE1423"/>
    <w:rsid w:val="00FE1DC2"/>
    <w:rsid w:val="00FE3213"/>
    <w:rsid w:val="00FE50A1"/>
    <w:rsid w:val="00FE5505"/>
    <w:rsid w:val="00FE75A5"/>
    <w:rsid w:val="00FE7D42"/>
    <w:rsid w:val="00FF255E"/>
    <w:rsid w:val="00FF2B8C"/>
    <w:rsid w:val="00FF3516"/>
    <w:rsid w:val="00FF5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DE4A1C"/>
  <w15:docId w15:val="{717068D9-86C3-4578-9704-C099D5EB6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widowControl w:val="0"/>
      <w:suppressAutoHyphens/>
    </w:pPr>
    <w:rPr>
      <w:rFonts w:eastAsia="Lucida Sans Unicode"/>
      <w:kern w:val="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umberingSymbols">
    <w:name w:val="Numbering Symbols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hAnsi="Arial" w:cs="Tahoma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Tahoma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pPr>
      <w:suppressLineNumbers/>
    </w:pPr>
    <w:rPr>
      <w:rFonts w:cs="Tahoma"/>
    </w:rPr>
  </w:style>
  <w:style w:type="paragraph" w:styleId="BalloonText">
    <w:name w:val="Balloon Text"/>
    <w:basedOn w:val="Normal"/>
    <w:semiHidden/>
    <w:rsid w:val="00F40C6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6732F"/>
    <w:pPr>
      <w:ind w:left="720"/>
    </w:pPr>
  </w:style>
  <w:style w:type="paragraph" w:styleId="Subtitle">
    <w:name w:val="Subtitle"/>
    <w:basedOn w:val="Normal"/>
    <w:next w:val="Normal"/>
    <w:link w:val="SubtitleChar"/>
    <w:qFormat/>
    <w:rsid w:val="005E33C5"/>
    <w:pPr>
      <w:spacing w:after="60"/>
      <w:jc w:val="center"/>
      <w:outlineLvl w:val="1"/>
    </w:pPr>
    <w:rPr>
      <w:rFonts w:ascii="Cambria" w:eastAsia="Times New Roman" w:hAnsi="Cambria"/>
    </w:rPr>
  </w:style>
  <w:style w:type="character" w:customStyle="1" w:styleId="SubtitleChar">
    <w:name w:val="Subtitle Char"/>
    <w:link w:val="Subtitle"/>
    <w:rsid w:val="005E33C5"/>
    <w:rPr>
      <w:rFonts w:ascii="Cambria" w:eastAsia="Times New Roman" w:hAnsi="Cambria" w:cs="Times New Roman"/>
      <w:kern w:val="1"/>
      <w:sz w:val="24"/>
      <w:szCs w:val="24"/>
    </w:rPr>
  </w:style>
  <w:style w:type="table" w:styleId="TableGrid">
    <w:name w:val="Table Grid"/>
    <w:basedOn w:val="TableNormal"/>
    <w:rsid w:val="00FE13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uiPriority w:val="40"/>
    <w:rsid w:val="00FE1364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eader">
    <w:name w:val="header"/>
    <w:basedOn w:val="Normal"/>
    <w:link w:val="HeaderChar"/>
    <w:unhideWhenUsed/>
    <w:rsid w:val="006C76B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6C76BD"/>
    <w:rPr>
      <w:rFonts w:eastAsia="Lucida Sans Unicode"/>
      <w:kern w:val="1"/>
      <w:sz w:val="24"/>
      <w:szCs w:val="24"/>
    </w:rPr>
  </w:style>
  <w:style w:type="paragraph" w:styleId="Footer">
    <w:name w:val="footer"/>
    <w:basedOn w:val="Normal"/>
    <w:link w:val="FooterChar"/>
    <w:unhideWhenUsed/>
    <w:rsid w:val="006C76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6C76BD"/>
    <w:rPr>
      <w:rFonts w:eastAsia="Lucida Sans Unicode"/>
      <w:kern w:val="1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728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1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27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109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606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4805939">
                          <w:marLeft w:val="-1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60775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5686203">
                                  <w:marLeft w:val="0"/>
                                  <w:marRight w:val="-1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76649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09009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25974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912988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63480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35567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37014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808092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15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114802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5338161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9958503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121780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370926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3939554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891402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352875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28211117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495546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7091267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41624255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9352622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253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20D787-3487-4643-9FE1-8C398B603E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71</Words>
  <Characters>97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vid L. Stack</dc:creator>
  <cp:lastModifiedBy>Tammie Beaulieu</cp:lastModifiedBy>
  <cp:revision>4</cp:revision>
  <cp:lastPrinted>2018-11-10T20:00:00Z</cp:lastPrinted>
  <dcterms:created xsi:type="dcterms:W3CDTF">2018-11-26T16:21:00Z</dcterms:created>
  <dcterms:modified xsi:type="dcterms:W3CDTF">2018-11-26T1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749098992</vt:i4>
  </property>
</Properties>
</file>